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9FD2CD" w14:textId="77777777" w:rsidR="005A51DD" w:rsidRPr="005A51DD" w:rsidRDefault="005A51DD" w:rsidP="005A51DD">
      <w:pPr>
        <w:shd w:val="clear" w:color="auto" w:fill="FFFFFF"/>
        <w:spacing w:before="100" w:beforeAutospacing="1" w:after="100" w:afterAutospacing="1" w:line="240" w:lineRule="auto"/>
        <w:outlineLvl w:val="0"/>
        <w:rPr>
          <w:rFonts w:ascii="Source Sans Pro" w:eastAsia="Times New Roman" w:hAnsi="Source Sans Pro" w:cs="Times New Roman"/>
          <w:b/>
          <w:bCs/>
          <w:color w:val="222222"/>
          <w:kern w:val="36"/>
          <w:sz w:val="48"/>
          <w:szCs w:val="48"/>
          <w:lang w:eastAsia="en-IN"/>
        </w:rPr>
      </w:pPr>
      <w:r w:rsidRPr="005A51DD">
        <w:rPr>
          <w:rFonts w:ascii="Source Sans Pro" w:eastAsia="Times New Roman" w:hAnsi="Source Sans Pro" w:cs="Times New Roman"/>
          <w:b/>
          <w:bCs/>
          <w:color w:val="222222"/>
          <w:kern w:val="36"/>
          <w:sz w:val="48"/>
          <w:szCs w:val="48"/>
          <w:lang w:eastAsia="en-IN"/>
        </w:rPr>
        <w:t>Pointers in C Programming: What is Pointer, Types &amp; Examples</w:t>
      </w:r>
    </w:p>
    <w:p w14:paraId="1866B99F" w14:textId="77777777" w:rsidR="005A51DD" w:rsidRPr="005A51DD" w:rsidRDefault="005A51DD" w:rsidP="005A51DD">
      <w:pPr>
        <w:shd w:val="clear" w:color="auto" w:fill="FFFFFF"/>
        <w:spacing w:before="100" w:beforeAutospacing="1" w:after="100" w:afterAutospacing="1" w:line="372" w:lineRule="atLeast"/>
        <w:outlineLvl w:val="1"/>
        <w:rPr>
          <w:rFonts w:ascii="Source Sans Pro" w:eastAsia="Times New Roman" w:hAnsi="Source Sans Pro" w:cs="Times New Roman"/>
          <w:b/>
          <w:bCs/>
          <w:color w:val="222222"/>
          <w:sz w:val="39"/>
          <w:szCs w:val="39"/>
          <w:lang w:eastAsia="en-IN"/>
        </w:rPr>
      </w:pPr>
      <w:r w:rsidRPr="005A51DD">
        <w:rPr>
          <w:rFonts w:ascii="Source Sans Pro" w:eastAsia="Times New Roman" w:hAnsi="Source Sans Pro" w:cs="Times New Roman"/>
          <w:b/>
          <w:bCs/>
          <w:color w:val="222222"/>
          <w:sz w:val="39"/>
          <w:szCs w:val="39"/>
          <w:lang w:eastAsia="en-IN"/>
        </w:rPr>
        <w:t>What is Pointer in C?</w:t>
      </w:r>
    </w:p>
    <w:p w14:paraId="37EBD69D" w14:textId="77777777" w:rsidR="005A51DD" w:rsidRPr="005A51DD" w:rsidRDefault="005A51DD" w:rsidP="005A51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highlight w:val="green"/>
          <w:lang w:eastAsia="en-IN"/>
        </w:rPr>
        <w:t>The </w:t>
      </w:r>
      <w:r w:rsidRPr="005A51DD">
        <w:rPr>
          <w:rFonts w:ascii="Source Sans Pro" w:eastAsia="Times New Roman" w:hAnsi="Source Sans Pro" w:cs="Times New Roman"/>
          <w:b/>
          <w:bCs/>
          <w:color w:val="222222"/>
          <w:sz w:val="27"/>
          <w:szCs w:val="27"/>
          <w:highlight w:val="green"/>
          <w:lang w:eastAsia="en-IN"/>
        </w:rPr>
        <w:t>Pointer</w:t>
      </w:r>
      <w:r w:rsidRPr="005A51DD">
        <w:rPr>
          <w:rFonts w:ascii="Source Sans Pro" w:eastAsia="Times New Roman" w:hAnsi="Source Sans Pro" w:cs="Times New Roman"/>
          <w:color w:val="222222"/>
          <w:sz w:val="27"/>
          <w:szCs w:val="27"/>
          <w:highlight w:val="green"/>
          <w:lang w:eastAsia="en-IN"/>
        </w:rPr>
        <w:t> in C, is a variable that stores address of another variable.</w:t>
      </w:r>
      <w:r w:rsidRPr="005A51DD">
        <w:rPr>
          <w:rFonts w:ascii="Source Sans Pro" w:eastAsia="Times New Roman" w:hAnsi="Source Sans Pro" w:cs="Times New Roman"/>
          <w:color w:val="222222"/>
          <w:sz w:val="27"/>
          <w:szCs w:val="27"/>
          <w:lang w:eastAsia="en-IN"/>
        </w:rPr>
        <w:t xml:space="preserve"> </w:t>
      </w:r>
      <w:r w:rsidRPr="005A51DD">
        <w:rPr>
          <w:rFonts w:ascii="Source Sans Pro" w:eastAsia="Times New Roman" w:hAnsi="Source Sans Pro" w:cs="Times New Roman"/>
          <w:color w:val="222222"/>
          <w:sz w:val="27"/>
          <w:szCs w:val="27"/>
          <w:highlight w:val="green"/>
          <w:lang w:eastAsia="en-IN"/>
        </w:rPr>
        <w:t>A pointer can also be used to refer to another pointer function.</w:t>
      </w:r>
      <w:r w:rsidRPr="005A51DD">
        <w:rPr>
          <w:rFonts w:ascii="Source Sans Pro" w:eastAsia="Times New Roman" w:hAnsi="Source Sans Pro" w:cs="Times New Roman"/>
          <w:color w:val="222222"/>
          <w:sz w:val="27"/>
          <w:szCs w:val="27"/>
          <w:lang w:eastAsia="en-IN"/>
        </w:rPr>
        <w:t xml:space="preserve"> A pointer can be incremented/decremented, i.e., to point to the next/ previous memory location. The purpose of pointer is to save memory space and achieve faster execution time.</w:t>
      </w:r>
    </w:p>
    <w:p w14:paraId="6D95144F" w14:textId="77777777" w:rsidR="005A51DD" w:rsidRPr="005A51DD" w:rsidRDefault="005A51DD" w:rsidP="005A51DD">
      <w:pPr>
        <w:shd w:val="clear" w:color="auto" w:fill="FFFFFF"/>
        <w:spacing w:before="100" w:beforeAutospacing="1" w:after="100" w:afterAutospacing="1" w:line="372" w:lineRule="atLeast"/>
        <w:outlineLvl w:val="1"/>
        <w:rPr>
          <w:rFonts w:ascii="Source Sans Pro" w:eastAsia="Times New Roman" w:hAnsi="Source Sans Pro" w:cs="Times New Roman"/>
          <w:b/>
          <w:bCs/>
          <w:color w:val="222222"/>
          <w:sz w:val="39"/>
          <w:szCs w:val="39"/>
          <w:lang w:eastAsia="en-IN"/>
        </w:rPr>
      </w:pPr>
      <w:r w:rsidRPr="005A51DD">
        <w:rPr>
          <w:rFonts w:ascii="Source Sans Pro" w:eastAsia="Times New Roman" w:hAnsi="Source Sans Pro" w:cs="Times New Roman"/>
          <w:b/>
          <w:bCs/>
          <w:color w:val="222222"/>
          <w:sz w:val="39"/>
          <w:szCs w:val="39"/>
          <w:lang w:eastAsia="en-IN"/>
        </w:rPr>
        <w:t>How to Use Pointers in C</w:t>
      </w:r>
    </w:p>
    <w:p w14:paraId="0B38FB49" w14:textId="77777777" w:rsidR="005A51DD" w:rsidRPr="005A51DD" w:rsidRDefault="005A51DD" w:rsidP="005A51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If we declare a variable v of type int, v will actually store a value.</w:t>
      </w:r>
    </w:p>
    <w:p w14:paraId="240CD83E" w14:textId="5ABEA5B8" w:rsidR="005A51DD" w:rsidRPr="005A51DD" w:rsidRDefault="005A51DD" w:rsidP="005A51DD">
      <w:pPr>
        <w:shd w:val="clear" w:color="auto" w:fill="FFFFFF"/>
        <w:spacing w:before="100" w:beforeAutospacing="1" w:after="100" w:afterAutospacing="1" w:line="240" w:lineRule="auto"/>
        <w:jc w:val="center"/>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noProof/>
          <w:color w:val="04B8E6"/>
          <w:sz w:val="27"/>
          <w:szCs w:val="27"/>
          <w:lang w:eastAsia="en-IN"/>
        </w:rPr>
        <w:drawing>
          <wp:inline distT="0" distB="0" distL="0" distR="0" wp14:anchorId="3D6F608D" wp14:editId="5FE3AB57">
            <wp:extent cx="1090036" cy="433053"/>
            <wp:effectExtent l="0" t="0" r="0" b="5715"/>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07283" cy="439905"/>
                    </a:xfrm>
                    <a:prstGeom prst="rect">
                      <a:avLst/>
                    </a:prstGeom>
                    <a:noFill/>
                    <a:ln>
                      <a:noFill/>
                    </a:ln>
                  </pic:spPr>
                </pic:pic>
              </a:graphicData>
            </a:graphic>
          </wp:inline>
        </w:drawing>
      </w:r>
    </w:p>
    <w:p w14:paraId="1BD08942" w14:textId="77777777" w:rsidR="005A51DD" w:rsidRPr="005A51DD" w:rsidRDefault="005A51DD" w:rsidP="005A51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highlight w:val="green"/>
          <w:lang w:eastAsia="en-IN"/>
        </w:rPr>
        <w:t>v is equal to zero now.</w:t>
      </w:r>
    </w:p>
    <w:p w14:paraId="2A2E6E70" w14:textId="77777777" w:rsidR="005A51DD" w:rsidRPr="005A51DD" w:rsidRDefault="005A51DD" w:rsidP="005A51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 xml:space="preserve">However, each variable, apart from value, also has its address (or, </w:t>
      </w:r>
      <w:r w:rsidRPr="005A51DD">
        <w:rPr>
          <w:rFonts w:ascii="Source Sans Pro" w:eastAsia="Times New Roman" w:hAnsi="Source Sans Pro" w:cs="Times New Roman"/>
          <w:color w:val="222222"/>
          <w:sz w:val="27"/>
          <w:szCs w:val="27"/>
          <w:highlight w:val="green"/>
          <w:lang w:eastAsia="en-IN"/>
        </w:rPr>
        <w:t>simply put, where it is located in the memory</w:t>
      </w:r>
      <w:r w:rsidRPr="005A51DD">
        <w:rPr>
          <w:rFonts w:ascii="Source Sans Pro" w:eastAsia="Times New Roman" w:hAnsi="Source Sans Pro" w:cs="Times New Roman"/>
          <w:color w:val="222222"/>
          <w:sz w:val="27"/>
          <w:szCs w:val="27"/>
          <w:lang w:eastAsia="en-IN"/>
        </w:rPr>
        <w:t>). The address can be retrieved by putting an ampersand (&amp;) before the variable name.</w:t>
      </w:r>
    </w:p>
    <w:p w14:paraId="524F80C6" w14:textId="06C54E09" w:rsidR="005A51DD" w:rsidRPr="005A51DD" w:rsidRDefault="005A51DD" w:rsidP="005A51DD">
      <w:pPr>
        <w:shd w:val="clear" w:color="auto" w:fill="FFFFFF"/>
        <w:spacing w:before="100" w:beforeAutospacing="1" w:after="100" w:afterAutospacing="1" w:line="240" w:lineRule="auto"/>
        <w:jc w:val="center"/>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noProof/>
          <w:color w:val="04B8E6"/>
          <w:sz w:val="27"/>
          <w:szCs w:val="27"/>
          <w:lang w:eastAsia="en-IN"/>
        </w:rPr>
        <w:drawing>
          <wp:inline distT="0" distB="0" distL="0" distR="0" wp14:anchorId="74D7C4F4" wp14:editId="2FA9238B">
            <wp:extent cx="608330" cy="440690"/>
            <wp:effectExtent l="0" t="0" r="1270" b="0"/>
            <wp:docPr id="4" name="Picture 4">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8330" cy="440690"/>
                    </a:xfrm>
                    <a:prstGeom prst="rect">
                      <a:avLst/>
                    </a:prstGeom>
                    <a:noFill/>
                    <a:ln>
                      <a:noFill/>
                    </a:ln>
                  </pic:spPr>
                </pic:pic>
              </a:graphicData>
            </a:graphic>
          </wp:inline>
        </w:drawing>
      </w:r>
    </w:p>
    <w:p w14:paraId="4F0C0DB6" w14:textId="77777777" w:rsidR="005A51DD" w:rsidRPr="005A51DD" w:rsidRDefault="005A51DD" w:rsidP="005A51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If you print the address of a variable on the screen, it will look like a totally random number (moreover, it can be different from run to run).</w:t>
      </w:r>
    </w:p>
    <w:p w14:paraId="1C76DA88" w14:textId="77777777" w:rsidR="005A51DD" w:rsidRPr="005A51DD" w:rsidRDefault="005A51DD" w:rsidP="005A51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Let's try this in practice with pointer in C example</w:t>
      </w:r>
    </w:p>
    <w:p w14:paraId="16AA5DF6" w14:textId="35DD445D" w:rsidR="005A51DD" w:rsidRPr="005A51DD" w:rsidRDefault="005A51DD" w:rsidP="005A51DD">
      <w:pPr>
        <w:shd w:val="clear" w:color="auto" w:fill="FFFFFF"/>
        <w:spacing w:before="100" w:beforeAutospacing="1" w:after="100" w:afterAutospacing="1" w:line="240" w:lineRule="auto"/>
        <w:jc w:val="center"/>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noProof/>
          <w:color w:val="04B8E6"/>
          <w:sz w:val="27"/>
          <w:szCs w:val="27"/>
          <w:lang w:eastAsia="en-IN"/>
        </w:rPr>
        <w:drawing>
          <wp:inline distT="0" distB="0" distL="0" distR="0" wp14:anchorId="14ABCCA3" wp14:editId="2C893C0A">
            <wp:extent cx="1992527" cy="1207866"/>
            <wp:effectExtent l="0" t="0" r="8255" b="0"/>
            <wp:docPr id="3" name="Picture 3">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8429" cy="1223568"/>
                    </a:xfrm>
                    <a:prstGeom prst="rect">
                      <a:avLst/>
                    </a:prstGeom>
                    <a:noFill/>
                    <a:ln>
                      <a:noFill/>
                    </a:ln>
                  </pic:spPr>
                </pic:pic>
              </a:graphicData>
            </a:graphic>
          </wp:inline>
        </w:drawing>
      </w:r>
    </w:p>
    <w:p w14:paraId="20E375F1" w14:textId="77777777" w:rsidR="005A51DD" w:rsidRPr="005A51DD" w:rsidRDefault="005A51DD" w:rsidP="005A51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 xml:space="preserve">The output of this program is </w:t>
      </w:r>
      <w:r w:rsidRPr="005A51DD">
        <w:rPr>
          <w:rFonts w:ascii="Source Sans Pro" w:eastAsia="Times New Roman" w:hAnsi="Source Sans Pro" w:cs="Times New Roman"/>
          <w:color w:val="222222"/>
          <w:sz w:val="27"/>
          <w:szCs w:val="27"/>
          <w:highlight w:val="green"/>
          <w:lang w:eastAsia="en-IN"/>
        </w:rPr>
        <w:t>-480613588.</w:t>
      </w:r>
    </w:p>
    <w:p w14:paraId="513074A5" w14:textId="77777777" w:rsidR="005A51DD" w:rsidRPr="005A51DD" w:rsidRDefault="005A51DD" w:rsidP="005A51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lastRenderedPageBreak/>
        <w:t>Now, what is a pointer? Instead of storing a value, a pointer will y store the address of a variable.</w:t>
      </w:r>
    </w:p>
    <w:p w14:paraId="4AF7AC77" w14:textId="77777777" w:rsidR="005A51DD" w:rsidRPr="005A51DD" w:rsidRDefault="005A51DD" w:rsidP="005A51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b/>
          <w:bCs/>
          <w:color w:val="222222"/>
          <w:sz w:val="27"/>
          <w:szCs w:val="27"/>
          <w:lang w:eastAsia="en-IN"/>
        </w:rPr>
        <w:t>Pointer Variable</w:t>
      </w:r>
    </w:p>
    <w:p w14:paraId="1AA038DC" w14:textId="77777777" w:rsidR="005A51DD" w:rsidRPr="005A51DD" w:rsidRDefault="005A51DD" w:rsidP="005A51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Int *y = &amp;v;</w:t>
      </w:r>
    </w:p>
    <w:tbl>
      <w:tblPr>
        <w:tblW w:w="9440"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4720"/>
        <w:gridCol w:w="4720"/>
      </w:tblGrid>
      <w:tr w:rsidR="005A51DD" w:rsidRPr="005A51DD" w14:paraId="33A3C843" w14:textId="77777777" w:rsidTr="005A51DD">
        <w:tc>
          <w:tcPr>
            <w:tcW w:w="2500" w:type="pct"/>
            <w:tcBorders>
              <w:top w:val="single" w:sz="6" w:space="0" w:color="DDDDDD"/>
              <w:left w:val="nil"/>
              <w:bottom w:val="nil"/>
              <w:right w:val="nil"/>
            </w:tcBorders>
            <w:shd w:val="clear" w:color="auto" w:fill="F9F9F9"/>
            <w:tcMar>
              <w:top w:w="120" w:type="dxa"/>
              <w:left w:w="120" w:type="dxa"/>
              <w:bottom w:w="120" w:type="dxa"/>
              <w:right w:w="120" w:type="dxa"/>
            </w:tcMar>
            <w:hideMark/>
          </w:tcPr>
          <w:p w14:paraId="0FB20B6B" w14:textId="77777777" w:rsidR="005A51DD" w:rsidRPr="005A51DD" w:rsidRDefault="005A51DD" w:rsidP="005A51DD">
            <w:pPr>
              <w:spacing w:before="100" w:beforeAutospacing="1" w:after="100" w:afterAutospacing="1" w:line="300" w:lineRule="atLeast"/>
              <w:rPr>
                <w:rFonts w:ascii="Times New Roman" w:eastAsia="Times New Roman" w:hAnsi="Times New Roman" w:cs="Times New Roman"/>
                <w:sz w:val="24"/>
                <w:szCs w:val="24"/>
                <w:lang w:eastAsia="en-IN"/>
              </w:rPr>
            </w:pPr>
            <w:r w:rsidRPr="005A51DD">
              <w:rPr>
                <w:rFonts w:ascii="Times New Roman" w:eastAsia="Times New Roman" w:hAnsi="Times New Roman" w:cs="Times New Roman"/>
                <w:sz w:val="24"/>
                <w:szCs w:val="24"/>
                <w:lang w:eastAsia="en-IN"/>
              </w:rPr>
              <w:t>VARIABLE</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3C6CC3E4" w14:textId="77777777" w:rsidR="005A51DD" w:rsidRPr="005A51DD" w:rsidRDefault="005A51DD" w:rsidP="005A51DD">
            <w:pPr>
              <w:spacing w:before="100" w:beforeAutospacing="1" w:after="100" w:afterAutospacing="1" w:line="300" w:lineRule="atLeast"/>
              <w:rPr>
                <w:rFonts w:ascii="Times New Roman" w:eastAsia="Times New Roman" w:hAnsi="Times New Roman" w:cs="Times New Roman"/>
                <w:sz w:val="24"/>
                <w:szCs w:val="24"/>
                <w:lang w:eastAsia="en-IN"/>
              </w:rPr>
            </w:pPr>
            <w:r w:rsidRPr="005A51DD">
              <w:rPr>
                <w:rFonts w:ascii="Times New Roman" w:eastAsia="Times New Roman" w:hAnsi="Times New Roman" w:cs="Times New Roman"/>
                <w:sz w:val="24"/>
                <w:szCs w:val="24"/>
                <w:lang w:eastAsia="en-IN"/>
              </w:rPr>
              <w:t>POINTER</w:t>
            </w:r>
          </w:p>
        </w:tc>
      </w:tr>
      <w:tr w:rsidR="005A51DD" w:rsidRPr="005A51DD" w14:paraId="17B9F96D" w14:textId="77777777" w:rsidTr="005A51DD">
        <w:tc>
          <w:tcPr>
            <w:tcW w:w="0" w:type="auto"/>
            <w:tcBorders>
              <w:top w:val="single" w:sz="6" w:space="0" w:color="DDDDDD"/>
              <w:left w:val="nil"/>
              <w:bottom w:val="nil"/>
              <w:right w:val="nil"/>
            </w:tcBorders>
            <w:shd w:val="clear" w:color="auto" w:fill="auto"/>
            <w:tcMar>
              <w:top w:w="120" w:type="dxa"/>
              <w:left w:w="120" w:type="dxa"/>
              <w:bottom w:w="120" w:type="dxa"/>
              <w:right w:w="120" w:type="dxa"/>
            </w:tcMar>
            <w:hideMark/>
          </w:tcPr>
          <w:p w14:paraId="2D46824A" w14:textId="77777777" w:rsidR="005A51DD" w:rsidRPr="005A51DD" w:rsidRDefault="005A51DD" w:rsidP="005A51DD">
            <w:pPr>
              <w:spacing w:before="100" w:beforeAutospacing="1" w:after="100" w:afterAutospacing="1" w:line="300" w:lineRule="atLeast"/>
              <w:rPr>
                <w:rFonts w:ascii="Times New Roman" w:eastAsia="Times New Roman" w:hAnsi="Times New Roman" w:cs="Times New Roman"/>
                <w:sz w:val="24"/>
                <w:szCs w:val="24"/>
                <w:lang w:eastAsia="en-IN"/>
              </w:rPr>
            </w:pPr>
            <w:r w:rsidRPr="005A51DD">
              <w:rPr>
                <w:rFonts w:ascii="Times New Roman" w:eastAsia="Times New Roman" w:hAnsi="Times New Roman" w:cs="Times New Roman"/>
                <w:sz w:val="24"/>
                <w:szCs w:val="24"/>
                <w:lang w:eastAsia="en-IN"/>
              </w:rPr>
              <w:t>A </w:t>
            </w:r>
            <w:r w:rsidRPr="005A51DD">
              <w:rPr>
                <w:rFonts w:ascii="Times New Roman" w:eastAsia="Times New Roman" w:hAnsi="Times New Roman" w:cs="Times New Roman"/>
                <w:b/>
                <w:bCs/>
                <w:sz w:val="24"/>
                <w:szCs w:val="24"/>
                <w:lang w:eastAsia="en-IN"/>
              </w:rPr>
              <w:t>value</w:t>
            </w:r>
            <w:r w:rsidRPr="005A51DD">
              <w:rPr>
                <w:rFonts w:ascii="Times New Roman" w:eastAsia="Times New Roman" w:hAnsi="Times New Roman" w:cs="Times New Roman"/>
                <w:sz w:val="24"/>
                <w:szCs w:val="24"/>
                <w:lang w:eastAsia="en-IN"/>
              </w:rPr>
              <w:t> stored in a </w:t>
            </w:r>
            <w:r w:rsidRPr="005A51DD">
              <w:rPr>
                <w:rFonts w:ascii="Times New Roman" w:eastAsia="Times New Roman" w:hAnsi="Times New Roman" w:cs="Times New Roman"/>
                <w:b/>
                <w:bCs/>
                <w:sz w:val="24"/>
                <w:szCs w:val="24"/>
                <w:lang w:eastAsia="en-IN"/>
              </w:rPr>
              <w:t>named</w:t>
            </w:r>
            <w:r w:rsidRPr="005A51DD">
              <w:rPr>
                <w:rFonts w:ascii="Times New Roman" w:eastAsia="Times New Roman" w:hAnsi="Times New Roman" w:cs="Times New Roman"/>
                <w:sz w:val="24"/>
                <w:szCs w:val="24"/>
                <w:lang w:eastAsia="en-IN"/>
              </w:rPr>
              <w:t> storage/memory address</w:t>
            </w:r>
          </w:p>
        </w:tc>
        <w:tc>
          <w:tcPr>
            <w:tcW w:w="0" w:type="auto"/>
            <w:tcBorders>
              <w:top w:val="single" w:sz="6" w:space="0" w:color="DDDDDD"/>
              <w:left w:val="nil"/>
              <w:bottom w:val="nil"/>
              <w:right w:val="nil"/>
            </w:tcBorders>
            <w:shd w:val="clear" w:color="auto" w:fill="auto"/>
            <w:tcMar>
              <w:top w:w="120" w:type="dxa"/>
              <w:left w:w="120" w:type="dxa"/>
              <w:bottom w:w="120" w:type="dxa"/>
              <w:right w:w="120" w:type="dxa"/>
            </w:tcMar>
            <w:hideMark/>
          </w:tcPr>
          <w:p w14:paraId="05012375" w14:textId="77777777" w:rsidR="005A51DD" w:rsidRPr="005A51DD" w:rsidRDefault="005A51DD" w:rsidP="005A51DD">
            <w:pPr>
              <w:spacing w:before="100" w:beforeAutospacing="1" w:after="100" w:afterAutospacing="1" w:line="300" w:lineRule="atLeast"/>
              <w:rPr>
                <w:rFonts w:ascii="Times New Roman" w:eastAsia="Times New Roman" w:hAnsi="Times New Roman" w:cs="Times New Roman"/>
                <w:sz w:val="24"/>
                <w:szCs w:val="24"/>
                <w:lang w:eastAsia="en-IN"/>
              </w:rPr>
            </w:pPr>
            <w:r w:rsidRPr="005A51DD">
              <w:rPr>
                <w:rFonts w:ascii="Times New Roman" w:eastAsia="Times New Roman" w:hAnsi="Times New Roman" w:cs="Times New Roman"/>
                <w:sz w:val="24"/>
                <w:szCs w:val="24"/>
                <w:lang w:eastAsia="en-IN"/>
              </w:rPr>
              <w:t>A </w:t>
            </w:r>
            <w:r w:rsidRPr="005A51DD">
              <w:rPr>
                <w:rFonts w:ascii="Times New Roman" w:eastAsia="Times New Roman" w:hAnsi="Times New Roman" w:cs="Times New Roman"/>
                <w:b/>
                <w:bCs/>
                <w:sz w:val="24"/>
                <w:szCs w:val="24"/>
                <w:lang w:eastAsia="en-IN"/>
              </w:rPr>
              <w:t>variable</w:t>
            </w:r>
            <w:r w:rsidRPr="005A51DD">
              <w:rPr>
                <w:rFonts w:ascii="Times New Roman" w:eastAsia="Times New Roman" w:hAnsi="Times New Roman" w:cs="Times New Roman"/>
                <w:sz w:val="24"/>
                <w:szCs w:val="24"/>
                <w:lang w:eastAsia="en-IN"/>
              </w:rPr>
              <w:t> that </w:t>
            </w:r>
            <w:r w:rsidRPr="005A51DD">
              <w:rPr>
                <w:rFonts w:ascii="Times New Roman" w:eastAsia="Times New Roman" w:hAnsi="Times New Roman" w:cs="Times New Roman"/>
                <w:b/>
                <w:bCs/>
                <w:sz w:val="24"/>
                <w:szCs w:val="24"/>
                <w:lang w:eastAsia="en-IN"/>
              </w:rPr>
              <w:t>points to</w:t>
            </w:r>
            <w:r w:rsidRPr="005A51DD">
              <w:rPr>
                <w:rFonts w:ascii="Times New Roman" w:eastAsia="Times New Roman" w:hAnsi="Times New Roman" w:cs="Times New Roman"/>
                <w:sz w:val="24"/>
                <w:szCs w:val="24"/>
                <w:lang w:eastAsia="en-IN"/>
              </w:rPr>
              <w:t> the storage/memory address of </w:t>
            </w:r>
            <w:r w:rsidRPr="005A51DD">
              <w:rPr>
                <w:rFonts w:ascii="Times New Roman" w:eastAsia="Times New Roman" w:hAnsi="Times New Roman" w:cs="Times New Roman"/>
                <w:b/>
                <w:bCs/>
                <w:sz w:val="24"/>
                <w:szCs w:val="24"/>
                <w:lang w:eastAsia="en-IN"/>
              </w:rPr>
              <w:t>another</w:t>
            </w:r>
            <w:r w:rsidRPr="005A51DD">
              <w:rPr>
                <w:rFonts w:ascii="Times New Roman" w:eastAsia="Times New Roman" w:hAnsi="Times New Roman" w:cs="Times New Roman"/>
                <w:sz w:val="24"/>
                <w:szCs w:val="24"/>
                <w:lang w:eastAsia="en-IN"/>
              </w:rPr>
              <w:t> variable</w:t>
            </w:r>
          </w:p>
        </w:tc>
      </w:tr>
    </w:tbl>
    <w:p w14:paraId="54A28DBC" w14:textId="77777777" w:rsidR="005A51DD" w:rsidRPr="005A51DD" w:rsidRDefault="005A51DD" w:rsidP="005A51DD">
      <w:pPr>
        <w:shd w:val="clear" w:color="auto" w:fill="FFFFFF"/>
        <w:spacing w:line="240" w:lineRule="auto"/>
        <w:jc w:val="center"/>
        <w:rPr>
          <w:rFonts w:ascii="Source Sans Pro" w:eastAsia="Times New Roman" w:hAnsi="Source Sans Pro" w:cs="Times New Roman"/>
          <w:color w:val="222222"/>
          <w:sz w:val="24"/>
          <w:szCs w:val="24"/>
          <w:lang w:eastAsia="en-IN"/>
        </w:rPr>
      </w:pPr>
      <w:r w:rsidRPr="005A51DD">
        <w:rPr>
          <w:rFonts w:ascii="Source Sans Pro" w:eastAsia="Times New Roman" w:hAnsi="Source Sans Pro" w:cs="Times New Roman"/>
          <w:b/>
          <w:bCs/>
          <w:color w:val="222222"/>
          <w:sz w:val="24"/>
          <w:szCs w:val="24"/>
          <w:lang w:eastAsia="en-IN"/>
        </w:rPr>
        <w:t>What You Will Learn:</w:t>
      </w:r>
      <w:r w:rsidRPr="005A51DD">
        <w:rPr>
          <w:rFonts w:ascii="Source Sans Pro" w:eastAsia="Times New Roman" w:hAnsi="Source Sans Pro" w:cs="Times New Roman"/>
          <w:color w:val="222222"/>
          <w:sz w:val="24"/>
          <w:szCs w:val="24"/>
          <w:lang w:eastAsia="en-IN"/>
        </w:rPr>
        <w:t> [show]</w:t>
      </w:r>
    </w:p>
    <w:p w14:paraId="7B24358B" w14:textId="77777777" w:rsidR="005A51DD" w:rsidRPr="005A51DD" w:rsidRDefault="005A51DD" w:rsidP="005A51DD">
      <w:pPr>
        <w:shd w:val="clear" w:color="auto" w:fill="FFFFFF"/>
        <w:spacing w:before="100" w:beforeAutospacing="1" w:after="100" w:afterAutospacing="1" w:line="276" w:lineRule="atLeast"/>
        <w:outlineLvl w:val="2"/>
        <w:rPr>
          <w:rFonts w:ascii="Source Sans Pro" w:eastAsia="Times New Roman" w:hAnsi="Source Sans Pro" w:cs="Times New Roman"/>
          <w:b/>
          <w:bCs/>
          <w:color w:val="222222"/>
          <w:sz w:val="32"/>
          <w:szCs w:val="32"/>
          <w:lang w:eastAsia="en-IN"/>
        </w:rPr>
      </w:pPr>
      <w:r w:rsidRPr="005A51DD">
        <w:rPr>
          <w:rFonts w:ascii="Source Sans Pro" w:eastAsia="Times New Roman" w:hAnsi="Source Sans Pro" w:cs="Times New Roman"/>
          <w:b/>
          <w:bCs/>
          <w:color w:val="222222"/>
          <w:sz w:val="32"/>
          <w:szCs w:val="32"/>
          <w:lang w:eastAsia="en-IN"/>
        </w:rPr>
        <w:t>Declaring a Pointer</w:t>
      </w:r>
    </w:p>
    <w:p w14:paraId="372703F1" w14:textId="77777777" w:rsidR="005A51DD" w:rsidRPr="005A51DD" w:rsidRDefault="005A51DD" w:rsidP="005A51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Like variables, pointers in C programming have to be declared before they can be used in your program. Pointers can be named anything you want as long as they obey C's naming rules. A pointer declaration has the following form.</w:t>
      </w:r>
    </w:p>
    <w:p w14:paraId="6ECF047F"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data_type * pointer_variable_name;</w:t>
      </w:r>
    </w:p>
    <w:p w14:paraId="16EC7513" w14:textId="77777777" w:rsidR="005A51DD" w:rsidRPr="005A51DD" w:rsidRDefault="005A51DD" w:rsidP="005A51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Here,</w:t>
      </w:r>
    </w:p>
    <w:p w14:paraId="085413FA" w14:textId="77777777" w:rsidR="005A51DD" w:rsidRPr="005A51DD" w:rsidRDefault="005A51DD" w:rsidP="005A51DD">
      <w:pPr>
        <w:numPr>
          <w:ilvl w:val="0"/>
          <w:numId w:val="1"/>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b/>
          <w:bCs/>
          <w:color w:val="222222"/>
          <w:sz w:val="27"/>
          <w:szCs w:val="27"/>
          <w:lang w:eastAsia="en-IN"/>
        </w:rPr>
        <w:t>data_type </w:t>
      </w:r>
      <w:r w:rsidRPr="005A51DD">
        <w:rPr>
          <w:rFonts w:ascii="Source Sans Pro" w:eastAsia="Times New Roman" w:hAnsi="Source Sans Pro" w:cs="Times New Roman"/>
          <w:color w:val="222222"/>
          <w:sz w:val="27"/>
          <w:szCs w:val="27"/>
          <w:lang w:eastAsia="en-IN"/>
        </w:rPr>
        <w:t>is the pointer's base type of C's variable types and indicates the type of the variable that the pointer points to.</w:t>
      </w:r>
    </w:p>
    <w:p w14:paraId="1C8F0888" w14:textId="77777777" w:rsidR="005A51DD" w:rsidRPr="005A51DD" w:rsidRDefault="005A51DD" w:rsidP="005A51DD">
      <w:pPr>
        <w:numPr>
          <w:ilvl w:val="0"/>
          <w:numId w:val="1"/>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The asterisk (*: the same asterisk used for multiplication) which is indirection operator, declares a pointer.</w:t>
      </w:r>
    </w:p>
    <w:p w14:paraId="3647116A" w14:textId="77777777" w:rsidR="005A51DD" w:rsidRPr="005A51DD" w:rsidRDefault="005A51DD" w:rsidP="005A51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Let's see some valid pointer declarations in this C pointers tutorial:</w:t>
      </w:r>
    </w:p>
    <w:p w14:paraId="5F73D856"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 xml:space="preserve">int    *ptr_thing;            /* pointer to an integer */ </w:t>
      </w:r>
    </w:p>
    <w:p w14:paraId="7A3F4A5C"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int *ptr1,thing;/* ptr1 is a pointer to type integer and thing is an integer variable */</w:t>
      </w:r>
    </w:p>
    <w:p w14:paraId="69149392"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double    *ptr2;    /* pointer to a double */</w:t>
      </w:r>
    </w:p>
    <w:p w14:paraId="556E3476"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float    *ptr3;      /* pointer to a float */</w:t>
      </w:r>
    </w:p>
    <w:p w14:paraId="7FDF6655"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char    *ch1 ;       /* pointer to a character */</w:t>
      </w:r>
    </w:p>
    <w:p w14:paraId="3865D86B"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float  *ptr, variable;/*ptr is a pointer to type float and variable is an ordinary float variable */</w:t>
      </w:r>
    </w:p>
    <w:p w14:paraId="362C5F5B" w14:textId="77777777" w:rsidR="005A51DD" w:rsidRPr="005A51DD" w:rsidRDefault="005A51DD" w:rsidP="005A51DD">
      <w:pPr>
        <w:shd w:val="clear" w:color="auto" w:fill="FFFFFF"/>
        <w:spacing w:before="100" w:beforeAutospacing="1" w:after="100" w:afterAutospacing="1" w:line="276" w:lineRule="atLeast"/>
        <w:outlineLvl w:val="2"/>
        <w:rPr>
          <w:rFonts w:ascii="Source Sans Pro" w:eastAsia="Times New Roman" w:hAnsi="Source Sans Pro" w:cs="Times New Roman"/>
          <w:b/>
          <w:bCs/>
          <w:color w:val="222222"/>
          <w:sz w:val="32"/>
          <w:szCs w:val="32"/>
          <w:lang w:eastAsia="en-IN"/>
        </w:rPr>
      </w:pPr>
      <w:r w:rsidRPr="005A51DD">
        <w:rPr>
          <w:rFonts w:ascii="Source Sans Pro" w:eastAsia="Times New Roman" w:hAnsi="Source Sans Pro" w:cs="Times New Roman"/>
          <w:b/>
          <w:bCs/>
          <w:color w:val="222222"/>
          <w:sz w:val="32"/>
          <w:szCs w:val="32"/>
          <w:lang w:eastAsia="en-IN"/>
        </w:rPr>
        <w:t>Initialize a pointer</w:t>
      </w:r>
    </w:p>
    <w:p w14:paraId="5F5301C5" w14:textId="77777777" w:rsidR="005A51DD" w:rsidRPr="005A51DD" w:rsidRDefault="005A51DD" w:rsidP="005A51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lastRenderedPageBreak/>
        <w:t>After declaring a pointer, we initialize it like standard variables with a variable address. If pointers in C programming are not uninitialized and used in the program, the results are unpredictable and potentially disastrous.</w:t>
      </w:r>
    </w:p>
    <w:p w14:paraId="0E77C8FF" w14:textId="77777777" w:rsidR="005A51DD" w:rsidRPr="005A51DD" w:rsidRDefault="005A51DD" w:rsidP="005A51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To get the address of a variable, we use the ampersand (&amp;)operator, placed before the name of a variable whose address we need. Pointer initialization is done with the following syntax.</w:t>
      </w:r>
    </w:p>
    <w:p w14:paraId="24669DBA" w14:textId="77777777" w:rsidR="005A51DD" w:rsidRPr="005A51DD" w:rsidRDefault="005A51DD" w:rsidP="005A51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b/>
          <w:bCs/>
          <w:color w:val="222222"/>
          <w:sz w:val="27"/>
          <w:szCs w:val="27"/>
          <w:lang w:eastAsia="en-IN"/>
        </w:rPr>
        <w:t>Pointer Syntax</w:t>
      </w:r>
    </w:p>
    <w:p w14:paraId="0FBDC02A"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 xml:space="preserve"> pointer = &amp;variable; </w:t>
      </w:r>
    </w:p>
    <w:p w14:paraId="7D81CBB1" w14:textId="77777777" w:rsidR="005A51DD" w:rsidRPr="005A51DD" w:rsidRDefault="005A51DD" w:rsidP="005A51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A simple program for pointer illustration is given below:</w:t>
      </w:r>
    </w:p>
    <w:p w14:paraId="77704D98"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include &lt;stdio.h&gt;</w:t>
      </w:r>
    </w:p>
    <w:p w14:paraId="2A5DA9A5"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int main()</w:t>
      </w:r>
    </w:p>
    <w:p w14:paraId="6641E84B"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w:t>
      </w:r>
    </w:p>
    <w:p w14:paraId="09797EC9"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 xml:space="preserve">   int a=10;    //variable declaration</w:t>
      </w:r>
    </w:p>
    <w:p w14:paraId="150189F6"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 xml:space="preserve">   int *p;      //pointer variable declaration</w:t>
      </w:r>
    </w:p>
    <w:p w14:paraId="77166AE5"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 xml:space="preserve">   p=&amp;a;        //store address of variable a in pointer p</w:t>
      </w:r>
    </w:p>
    <w:p w14:paraId="320FCCCD"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 xml:space="preserve">   printf("Address stored in a variable p is:%x\n",p);  //accessing the address</w:t>
      </w:r>
    </w:p>
    <w:p w14:paraId="2330A6D2"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 xml:space="preserve">   printf("Value stored in a variable p is:%d\n",*p);   //accessing the value</w:t>
      </w:r>
    </w:p>
    <w:p w14:paraId="1C7C91AB"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 xml:space="preserve">   return 0;</w:t>
      </w:r>
    </w:p>
    <w:p w14:paraId="71ED1C9E"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w:t>
      </w:r>
    </w:p>
    <w:p w14:paraId="306FCEE3" w14:textId="77777777" w:rsidR="005A51DD" w:rsidRPr="005A51DD" w:rsidRDefault="005A51DD" w:rsidP="005A51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Output:</w:t>
      </w:r>
    </w:p>
    <w:p w14:paraId="4C60AD1C"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Address stored in a variable p is:60ff08</w:t>
      </w:r>
    </w:p>
    <w:p w14:paraId="33DDF26D"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Value stored in a variable p is:10</w:t>
      </w:r>
    </w:p>
    <w:tbl>
      <w:tblPr>
        <w:tblW w:w="9440"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4720"/>
        <w:gridCol w:w="4720"/>
      </w:tblGrid>
      <w:tr w:rsidR="005A51DD" w:rsidRPr="005A51DD" w14:paraId="684220F4" w14:textId="77777777" w:rsidTr="005A51DD">
        <w:tc>
          <w:tcPr>
            <w:tcW w:w="2500" w:type="pct"/>
            <w:tcBorders>
              <w:top w:val="single" w:sz="6" w:space="0" w:color="DDDDDD"/>
              <w:left w:val="nil"/>
              <w:bottom w:val="nil"/>
              <w:right w:val="nil"/>
            </w:tcBorders>
            <w:shd w:val="clear" w:color="auto" w:fill="F9F9F9"/>
            <w:tcMar>
              <w:top w:w="120" w:type="dxa"/>
              <w:left w:w="120" w:type="dxa"/>
              <w:bottom w:w="120" w:type="dxa"/>
              <w:right w:w="120" w:type="dxa"/>
            </w:tcMar>
            <w:hideMark/>
          </w:tcPr>
          <w:p w14:paraId="64A9FE9C" w14:textId="77777777" w:rsidR="005A51DD" w:rsidRPr="005A51DD" w:rsidRDefault="005A51DD" w:rsidP="005A51DD">
            <w:pPr>
              <w:spacing w:after="300" w:line="300" w:lineRule="atLeast"/>
              <w:rPr>
                <w:rFonts w:ascii="Times New Roman" w:eastAsia="Times New Roman" w:hAnsi="Times New Roman" w:cs="Times New Roman"/>
                <w:sz w:val="24"/>
                <w:szCs w:val="24"/>
                <w:lang w:eastAsia="en-IN"/>
              </w:rPr>
            </w:pPr>
            <w:r w:rsidRPr="005A51DD">
              <w:rPr>
                <w:rFonts w:ascii="Times New Roman" w:eastAsia="Times New Roman" w:hAnsi="Times New Roman" w:cs="Times New Roman"/>
                <w:b/>
                <w:bCs/>
                <w:sz w:val="24"/>
                <w:szCs w:val="24"/>
                <w:lang w:eastAsia="en-IN"/>
              </w:rPr>
              <w:t>Operator</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68999DA8" w14:textId="77777777" w:rsidR="005A51DD" w:rsidRPr="005A51DD" w:rsidRDefault="005A51DD" w:rsidP="005A51DD">
            <w:pPr>
              <w:spacing w:after="300" w:line="300" w:lineRule="atLeast"/>
              <w:rPr>
                <w:rFonts w:ascii="Times New Roman" w:eastAsia="Times New Roman" w:hAnsi="Times New Roman" w:cs="Times New Roman"/>
                <w:sz w:val="24"/>
                <w:szCs w:val="24"/>
                <w:lang w:eastAsia="en-IN"/>
              </w:rPr>
            </w:pPr>
            <w:r w:rsidRPr="005A51DD">
              <w:rPr>
                <w:rFonts w:ascii="Times New Roman" w:eastAsia="Times New Roman" w:hAnsi="Times New Roman" w:cs="Times New Roman"/>
                <w:b/>
                <w:bCs/>
                <w:sz w:val="24"/>
                <w:szCs w:val="24"/>
                <w:lang w:eastAsia="en-IN"/>
              </w:rPr>
              <w:t>Meaning</w:t>
            </w:r>
          </w:p>
        </w:tc>
      </w:tr>
      <w:tr w:rsidR="005A51DD" w:rsidRPr="005A51DD" w14:paraId="49D20132" w14:textId="77777777" w:rsidTr="005A51DD">
        <w:tc>
          <w:tcPr>
            <w:tcW w:w="0" w:type="auto"/>
            <w:tcBorders>
              <w:top w:val="single" w:sz="6" w:space="0" w:color="DDDDDD"/>
              <w:left w:val="nil"/>
              <w:bottom w:val="nil"/>
              <w:right w:val="nil"/>
            </w:tcBorders>
            <w:shd w:val="clear" w:color="auto" w:fill="auto"/>
            <w:tcMar>
              <w:top w:w="120" w:type="dxa"/>
              <w:left w:w="120" w:type="dxa"/>
              <w:bottom w:w="120" w:type="dxa"/>
              <w:right w:w="120" w:type="dxa"/>
            </w:tcMar>
            <w:hideMark/>
          </w:tcPr>
          <w:p w14:paraId="4BF71232" w14:textId="77777777" w:rsidR="005A51DD" w:rsidRPr="005A51DD" w:rsidRDefault="005A51DD" w:rsidP="005A51DD">
            <w:pPr>
              <w:spacing w:after="300" w:line="300" w:lineRule="atLeast"/>
              <w:rPr>
                <w:rFonts w:ascii="Times New Roman" w:eastAsia="Times New Roman" w:hAnsi="Times New Roman" w:cs="Times New Roman"/>
                <w:sz w:val="24"/>
                <w:szCs w:val="24"/>
                <w:lang w:eastAsia="en-IN"/>
              </w:rPr>
            </w:pPr>
            <w:r w:rsidRPr="005A51DD">
              <w:rPr>
                <w:rFonts w:ascii="Times New Roman" w:eastAsia="Times New Roman" w:hAnsi="Times New Roman" w:cs="Times New Roman"/>
                <w:sz w:val="24"/>
                <w:szCs w:val="24"/>
                <w:lang w:eastAsia="en-IN"/>
              </w:rPr>
              <w:t>*</w:t>
            </w:r>
          </w:p>
        </w:tc>
        <w:tc>
          <w:tcPr>
            <w:tcW w:w="0" w:type="auto"/>
            <w:tcBorders>
              <w:top w:val="single" w:sz="6" w:space="0" w:color="DDDDDD"/>
              <w:left w:val="nil"/>
              <w:bottom w:val="nil"/>
              <w:right w:val="nil"/>
            </w:tcBorders>
            <w:shd w:val="clear" w:color="auto" w:fill="auto"/>
            <w:tcMar>
              <w:top w:w="120" w:type="dxa"/>
              <w:left w:w="120" w:type="dxa"/>
              <w:bottom w:w="120" w:type="dxa"/>
              <w:right w:w="120" w:type="dxa"/>
            </w:tcMar>
            <w:hideMark/>
          </w:tcPr>
          <w:p w14:paraId="6081F509" w14:textId="77777777" w:rsidR="005A51DD" w:rsidRPr="005A51DD" w:rsidRDefault="005A51DD" w:rsidP="005A51DD">
            <w:pPr>
              <w:spacing w:after="300" w:line="300" w:lineRule="atLeast"/>
              <w:rPr>
                <w:rFonts w:ascii="Times New Roman" w:eastAsia="Times New Roman" w:hAnsi="Times New Roman" w:cs="Times New Roman"/>
                <w:sz w:val="24"/>
                <w:szCs w:val="24"/>
                <w:lang w:eastAsia="en-IN"/>
              </w:rPr>
            </w:pPr>
            <w:r w:rsidRPr="005A51DD">
              <w:rPr>
                <w:rFonts w:ascii="Times New Roman" w:eastAsia="Times New Roman" w:hAnsi="Times New Roman" w:cs="Times New Roman"/>
                <w:sz w:val="24"/>
                <w:szCs w:val="24"/>
                <w:lang w:eastAsia="en-IN"/>
              </w:rPr>
              <w:t>Serves 2 purpose</w:t>
            </w:r>
          </w:p>
          <w:p w14:paraId="74A2312F" w14:textId="77777777" w:rsidR="005A51DD" w:rsidRPr="005A51DD" w:rsidRDefault="005A51DD" w:rsidP="005A51DD">
            <w:pPr>
              <w:numPr>
                <w:ilvl w:val="0"/>
                <w:numId w:val="2"/>
              </w:numPr>
              <w:spacing w:before="100" w:beforeAutospacing="1" w:after="100" w:afterAutospacing="1" w:line="300" w:lineRule="atLeast"/>
              <w:rPr>
                <w:rFonts w:ascii="Times New Roman" w:eastAsia="Times New Roman" w:hAnsi="Times New Roman" w:cs="Times New Roman"/>
                <w:sz w:val="24"/>
                <w:szCs w:val="24"/>
                <w:lang w:eastAsia="en-IN"/>
              </w:rPr>
            </w:pPr>
            <w:r w:rsidRPr="005A51DD">
              <w:rPr>
                <w:rFonts w:ascii="Times New Roman" w:eastAsia="Times New Roman" w:hAnsi="Times New Roman" w:cs="Times New Roman"/>
                <w:sz w:val="24"/>
                <w:szCs w:val="24"/>
                <w:lang w:eastAsia="en-IN"/>
              </w:rPr>
              <w:t>Declaration of a pointer</w:t>
            </w:r>
          </w:p>
          <w:p w14:paraId="0D45CCE4" w14:textId="77777777" w:rsidR="005A51DD" w:rsidRPr="005A51DD" w:rsidRDefault="005A51DD" w:rsidP="005A51DD">
            <w:pPr>
              <w:numPr>
                <w:ilvl w:val="0"/>
                <w:numId w:val="2"/>
              </w:numPr>
              <w:spacing w:before="100" w:beforeAutospacing="1" w:after="100" w:afterAutospacing="1" w:line="300" w:lineRule="atLeast"/>
              <w:rPr>
                <w:rFonts w:ascii="Times New Roman" w:eastAsia="Times New Roman" w:hAnsi="Times New Roman" w:cs="Times New Roman"/>
                <w:sz w:val="24"/>
                <w:szCs w:val="24"/>
                <w:lang w:eastAsia="en-IN"/>
              </w:rPr>
            </w:pPr>
            <w:r w:rsidRPr="005A51DD">
              <w:rPr>
                <w:rFonts w:ascii="Times New Roman" w:eastAsia="Times New Roman" w:hAnsi="Times New Roman" w:cs="Times New Roman"/>
                <w:sz w:val="24"/>
                <w:szCs w:val="24"/>
                <w:lang w:eastAsia="en-IN"/>
              </w:rPr>
              <w:t>Returns the value of the referenced variable</w:t>
            </w:r>
          </w:p>
        </w:tc>
      </w:tr>
      <w:tr w:rsidR="005A51DD" w:rsidRPr="005A51DD" w14:paraId="03047054" w14:textId="77777777" w:rsidTr="005A51DD">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1884C81D" w14:textId="77777777" w:rsidR="005A51DD" w:rsidRPr="005A51DD" w:rsidRDefault="005A51DD" w:rsidP="005A51DD">
            <w:pPr>
              <w:spacing w:after="0" w:line="300" w:lineRule="atLeast"/>
              <w:rPr>
                <w:rFonts w:ascii="Times New Roman" w:eastAsia="Times New Roman" w:hAnsi="Times New Roman" w:cs="Times New Roman"/>
                <w:sz w:val="24"/>
                <w:szCs w:val="24"/>
                <w:lang w:eastAsia="en-IN"/>
              </w:rPr>
            </w:pPr>
            <w:r w:rsidRPr="005A51DD">
              <w:rPr>
                <w:rFonts w:ascii="Times New Roman" w:eastAsia="Times New Roman" w:hAnsi="Times New Roman" w:cs="Times New Roman"/>
                <w:sz w:val="24"/>
                <w:szCs w:val="24"/>
                <w:lang w:eastAsia="en-IN"/>
              </w:rPr>
              <w:t>&amp;</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38FDB80F" w14:textId="77777777" w:rsidR="005A51DD" w:rsidRPr="005A51DD" w:rsidRDefault="005A51DD" w:rsidP="005A51DD">
            <w:pPr>
              <w:spacing w:after="0" w:line="300" w:lineRule="atLeast"/>
              <w:rPr>
                <w:rFonts w:ascii="Times New Roman" w:eastAsia="Times New Roman" w:hAnsi="Times New Roman" w:cs="Times New Roman"/>
                <w:sz w:val="24"/>
                <w:szCs w:val="24"/>
                <w:lang w:eastAsia="en-IN"/>
              </w:rPr>
            </w:pPr>
            <w:r w:rsidRPr="005A51DD">
              <w:rPr>
                <w:rFonts w:ascii="Times New Roman" w:eastAsia="Times New Roman" w:hAnsi="Times New Roman" w:cs="Times New Roman"/>
                <w:sz w:val="24"/>
                <w:szCs w:val="24"/>
                <w:lang w:eastAsia="en-IN"/>
              </w:rPr>
              <w:t>Serves only 1 purpose</w:t>
            </w:r>
          </w:p>
          <w:p w14:paraId="788AE1C6" w14:textId="77777777" w:rsidR="005A51DD" w:rsidRPr="005A51DD" w:rsidRDefault="005A51DD" w:rsidP="005A51DD">
            <w:pPr>
              <w:numPr>
                <w:ilvl w:val="0"/>
                <w:numId w:val="3"/>
              </w:numPr>
              <w:spacing w:before="100" w:beforeAutospacing="1" w:after="100" w:afterAutospacing="1" w:line="300" w:lineRule="atLeast"/>
              <w:rPr>
                <w:rFonts w:ascii="Times New Roman" w:eastAsia="Times New Roman" w:hAnsi="Times New Roman" w:cs="Times New Roman"/>
                <w:sz w:val="24"/>
                <w:szCs w:val="24"/>
                <w:lang w:eastAsia="en-IN"/>
              </w:rPr>
            </w:pPr>
            <w:r w:rsidRPr="005A51DD">
              <w:rPr>
                <w:rFonts w:ascii="Times New Roman" w:eastAsia="Times New Roman" w:hAnsi="Times New Roman" w:cs="Times New Roman"/>
                <w:sz w:val="24"/>
                <w:szCs w:val="24"/>
                <w:lang w:eastAsia="en-IN"/>
              </w:rPr>
              <w:t>Returns the address of a variable</w:t>
            </w:r>
          </w:p>
        </w:tc>
      </w:tr>
    </w:tbl>
    <w:p w14:paraId="5C5602AF" w14:textId="77777777" w:rsidR="005A51DD" w:rsidRPr="005A51DD" w:rsidRDefault="005A51DD" w:rsidP="005A51DD">
      <w:pPr>
        <w:shd w:val="clear" w:color="auto" w:fill="FFFFFF"/>
        <w:spacing w:before="100" w:beforeAutospacing="1" w:after="100" w:afterAutospacing="1" w:line="372" w:lineRule="atLeast"/>
        <w:outlineLvl w:val="1"/>
        <w:rPr>
          <w:rFonts w:ascii="Source Sans Pro" w:eastAsia="Times New Roman" w:hAnsi="Source Sans Pro" w:cs="Times New Roman"/>
          <w:b/>
          <w:bCs/>
          <w:color w:val="222222"/>
          <w:sz w:val="39"/>
          <w:szCs w:val="39"/>
          <w:lang w:eastAsia="en-IN"/>
        </w:rPr>
      </w:pPr>
      <w:r w:rsidRPr="005A51DD">
        <w:rPr>
          <w:rFonts w:ascii="Source Sans Pro" w:eastAsia="Times New Roman" w:hAnsi="Source Sans Pro" w:cs="Times New Roman"/>
          <w:b/>
          <w:bCs/>
          <w:color w:val="222222"/>
          <w:sz w:val="39"/>
          <w:szCs w:val="39"/>
          <w:lang w:eastAsia="en-IN"/>
        </w:rPr>
        <w:lastRenderedPageBreak/>
        <w:t>Types of Pointers in C</w:t>
      </w:r>
    </w:p>
    <w:p w14:paraId="6AB1C7F2" w14:textId="77777777" w:rsidR="005A51DD" w:rsidRPr="005A51DD" w:rsidRDefault="005A51DD" w:rsidP="005A51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Following are the different </w:t>
      </w:r>
      <w:r w:rsidRPr="005A51DD">
        <w:rPr>
          <w:rFonts w:ascii="Source Sans Pro" w:eastAsia="Times New Roman" w:hAnsi="Source Sans Pro" w:cs="Times New Roman"/>
          <w:b/>
          <w:bCs/>
          <w:color w:val="222222"/>
          <w:sz w:val="27"/>
          <w:szCs w:val="27"/>
          <w:lang w:eastAsia="en-IN"/>
        </w:rPr>
        <w:t>Types of Pointers in C</w:t>
      </w:r>
      <w:r w:rsidRPr="005A51DD">
        <w:rPr>
          <w:rFonts w:ascii="Source Sans Pro" w:eastAsia="Times New Roman" w:hAnsi="Source Sans Pro" w:cs="Times New Roman"/>
          <w:color w:val="222222"/>
          <w:sz w:val="27"/>
          <w:szCs w:val="27"/>
          <w:lang w:eastAsia="en-IN"/>
        </w:rPr>
        <w:t>:</w:t>
      </w:r>
    </w:p>
    <w:p w14:paraId="41506DA0" w14:textId="77777777" w:rsidR="005A51DD" w:rsidRPr="005A51DD" w:rsidRDefault="005A51DD" w:rsidP="005A51DD">
      <w:pPr>
        <w:shd w:val="clear" w:color="auto" w:fill="FFFFFF"/>
        <w:spacing w:before="100" w:beforeAutospacing="1" w:after="100" w:afterAutospacing="1" w:line="276" w:lineRule="atLeast"/>
        <w:outlineLvl w:val="2"/>
        <w:rPr>
          <w:rFonts w:ascii="Source Sans Pro" w:eastAsia="Times New Roman" w:hAnsi="Source Sans Pro" w:cs="Times New Roman"/>
          <w:b/>
          <w:bCs/>
          <w:color w:val="222222"/>
          <w:sz w:val="32"/>
          <w:szCs w:val="32"/>
          <w:lang w:eastAsia="en-IN"/>
        </w:rPr>
      </w:pPr>
      <w:r w:rsidRPr="005A51DD">
        <w:rPr>
          <w:rFonts w:ascii="Source Sans Pro" w:eastAsia="Times New Roman" w:hAnsi="Source Sans Pro" w:cs="Times New Roman"/>
          <w:b/>
          <w:bCs/>
          <w:color w:val="222222"/>
          <w:sz w:val="32"/>
          <w:szCs w:val="32"/>
          <w:lang w:eastAsia="en-IN"/>
        </w:rPr>
        <w:t>Null Pointer</w:t>
      </w:r>
    </w:p>
    <w:p w14:paraId="458A5D61" w14:textId="77777777" w:rsidR="005A51DD" w:rsidRPr="005A51DD" w:rsidRDefault="005A51DD" w:rsidP="005A51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We can create a null pointer by assigning null value during the pointer declaration. This method is useful when you do not have any address assigned to the pointer. A null pointer always contains value 0.</w:t>
      </w:r>
    </w:p>
    <w:p w14:paraId="682D2C4D" w14:textId="77777777" w:rsidR="005A51DD" w:rsidRPr="005A51DD" w:rsidRDefault="005A51DD" w:rsidP="005A51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Following program illustrates the use of a null pointer:</w:t>
      </w:r>
    </w:p>
    <w:p w14:paraId="28096C8D"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include &lt;stdio.h&gt;</w:t>
      </w:r>
    </w:p>
    <w:p w14:paraId="0C962A41"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int main()</w:t>
      </w:r>
    </w:p>
    <w:p w14:paraId="77DFA899"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w:t>
      </w:r>
    </w:p>
    <w:p w14:paraId="5A53DD22"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ab/>
        <w:t xml:space="preserve">int *p = NULL; </w:t>
      </w:r>
      <w:r w:rsidRPr="005A51DD">
        <w:rPr>
          <w:rFonts w:ascii="Consolas" w:eastAsia="Times New Roman" w:hAnsi="Consolas" w:cs="Courier New"/>
          <w:color w:val="222222"/>
          <w:sz w:val="20"/>
          <w:szCs w:val="20"/>
          <w:lang w:eastAsia="en-IN"/>
        </w:rPr>
        <w:tab/>
        <w:t>//null pointer</w:t>
      </w:r>
    </w:p>
    <w:p w14:paraId="5E573C63"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ab/>
        <w:t>printf(“The value inside variable p is:\n%x”,p);</w:t>
      </w:r>
    </w:p>
    <w:p w14:paraId="53B49667"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ab/>
        <w:t>return 0;</w:t>
      </w:r>
    </w:p>
    <w:p w14:paraId="51FAD199"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w:t>
      </w:r>
    </w:p>
    <w:p w14:paraId="1E47AECE" w14:textId="77777777" w:rsidR="005A51DD" w:rsidRPr="005A51DD" w:rsidRDefault="005A51DD" w:rsidP="005A51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Output:</w:t>
      </w:r>
    </w:p>
    <w:p w14:paraId="3F09CE9B"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The value inside variable p is:</w:t>
      </w:r>
    </w:p>
    <w:p w14:paraId="7647EBDE"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0</w:t>
      </w:r>
    </w:p>
    <w:p w14:paraId="4030A281" w14:textId="77777777" w:rsidR="005A51DD" w:rsidRPr="005A51DD" w:rsidRDefault="005A51DD" w:rsidP="005A51DD">
      <w:pPr>
        <w:shd w:val="clear" w:color="auto" w:fill="FFFFFF"/>
        <w:spacing w:before="100" w:beforeAutospacing="1" w:after="100" w:afterAutospacing="1" w:line="276" w:lineRule="atLeast"/>
        <w:outlineLvl w:val="2"/>
        <w:rPr>
          <w:rFonts w:ascii="Source Sans Pro" w:eastAsia="Times New Roman" w:hAnsi="Source Sans Pro" w:cs="Times New Roman"/>
          <w:b/>
          <w:bCs/>
          <w:color w:val="222222"/>
          <w:sz w:val="32"/>
          <w:szCs w:val="32"/>
          <w:lang w:eastAsia="en-IN"/>
        </w:rPr>
      </w:pPr>
      <w:r w:rsidRPr="005A51DD">
        <w:rPr>
          <w:rFonts w:ascii="Source Sans Pro" w:eastAsia="Times New Roman" w:hAnsi="Source Sans Pro" w:cs="Times New Roman"/>
          <w:b/>
          <w:bCs/>
          <w:color w:val="222222"/>
          <w:sz w:val="32"/>
          <w:szCs w:val="32"/>
          <w:lang w:eastAsia="en-IN"/>
        </w:rPr>
        <w:t>Void Pointer</w:t>
      </w:r>
    </w:p>
    <w:p w14:paraId="24D6F646" w14:textId="77777777" w:rsidR="005A51DD" w:rsidRPr="005A51DD" w:rsidRDefault="005A51DD" w:rsidP="005A51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In </w:t>
      </w:r>
      <w:hyperlink r:id="rId11" w:history="1">
        <w:r w:rsidRPr="005A51DD">
          <w:rPr>
            <w:rFonts w:ascii="Source Sans Pro" w:eastAsia="Times New Roman" w:hAnsi="Source Sans Pro" w:cs="Times New Roman"/>
            <w:color w:val="04B8E6"/>
            <w:sz w:val="27"/>
            <w:szCs w:val="27"/>
            <w:lang w:eastAsia="en-IN"/>
          </w:rPr>
          <w:t>C programming</w:t>
        </w:r>
      </w:hyperlink>
      <w:r w:rsidRPr="005A51DD">
        <w:rPr>
          <w:rFonts w:ascii="Source Sans Pro" w:eastAsia="Times New Roman" w:hAnsi="Source Sans Pro" w:cs="Times New Roman"/>
          <w:color w:val="222222"/>
          <w:sz w:val="27"/>
          <w:szCs w:val="27"/>
          <w:lang w:eastAsia="en-IN"/>
        </w:rPr>
        <w:t>, a void pointer is also called as a generic pointer. It does not have any standard data type. A void pointer is created by using the keyword void. It can be used to store an address of any variable.</w:t>
      </w:r>
    </w:p>
    <w:p w14:paraId="65B292E0" w14:textId="77777777" w:rsidR="005A51DD" w:rsidRPr="005A51DD" w:rsidRDefault="005A51DD" w:rsidP="005A51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Following program illustrates the use of a void pointer:</w:t>
      </w:r>
    </w:p>
    <w:p w14:paraId="0EB9851A"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include &lt;stdio.h&gt;</w:t>
      </w:r>
    </w:p>
    <w:p w14:paraId="7E33F53B"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int main()</w:t>
      </w:r>
    </w:p>
    <w:p w14:paraId="2A53E0E1"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w:t>
      </w:r>
    </w:p>
    <w:p w14:paraId="6EE6E8BC"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 xml:space="preserve">void *p = NULL; </w:t>
      </w:r>
      <w:r w:rsidRPr="005A51DD">
        <w:rPr>
          <w:rFonts w:ascii="Consolas" w:eastAsia="Times New Roman" w:hAnsi="Consolas" w:cs="Courier New"/>
          <w:color w:val="222222"/>
          <w:sz w:val="20"/>
          <w:szCs w:val="20"/>
          <w:lang w:eastAsia="en-IN"/>
        </w:rPr>
        <w:tab/>
        <w:t>//void pointer</w:t>
      </w:r>
    </w:p>
    <w:p w14:paraId="2B7B5BB3"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printf("The size of pointer is:%d\n",sizeof(p));</w:t>
      </w:r>
    </w:p>
    <w:p w14:paraId="3679AEFB"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return 0;</w:t>
      </w:r>
    </w:p>
    <w:p w14:paraId="753A9B90"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w:t>
      </w:r>
    </w:p>
    <w:p w14:paraId="646ECEFC" w14:textId="77777777" w:rsidR="005A51DD" w:rsidRPr="005A51DD" w:rsidRDefault="005A51DD" w:rsidP="005A51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Output:</w:t>
      </w:r>
    </w:p>
    <w:p w14:paraId="0A077424"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The size of pointer is:4</w:t>
      </w:r>
    </w:p>
    <w:p w14:paraId="5AFF2D58" w14:textId="77777777" w:rsidR="005A51DD" w:rsidRPr="005A51DD" w:rsidRDefault="005A51DD" w:rsidP="005A51DD">
      <w:pPr>
        <w:shd w:val="clear" w:color="auto" w:fill="FFFFFF"/>
        <w:spacing w:before="100" w:beforeAutospacing="1" w:after="100" w:afterAutospacing="1" w:line="276" w:lineRule="atLeast"/>
        <w:outlineLvl w:val="2"/>
        <w:rPr>
          <w:rFonts w:ascii="Source Sans Pro" w:eastAsia="Times New Roman" w:hAnsi="Source Sans Pro" w:cs="Times New Roman"/>
          <w:b/>
          <w:bCs/>
          <w:color w:val="222222"/>
          <w:sz w:val="32"/>
          <w:szCs w:val="32"/>
          <w:lang w:eastAsia="en-IN"/>
        </w:rPr>
      </w:pPr>
      <w:r w:rsidRPr="005A51DD">
        <w:rPr>
          <w:rFonts w:ascii="Source Sans Pro" w:eastAsia="Times New Roman" w:hAnsi="Source Sans Pro" w:cs="Times New Roman"/>
          <w:b/>
          <w:bCs/>
          <w:color w:val="222222"/>
          <w:sz w:val="32"/>
          <w:szCs w:val="32"/>
          <w:lang w:eastAsia="en-IN"/>
        </w:rPr>
        <w:lastRenderedPageBreak/>
        <w:t>Wild pointer</w:t>
      </w:r>
    </w:p>
    <w:p w14:paraId="0A7B5F84" w14:textId="77777777" w:rsidR="005A51DD" w:rsidRPr="005A51DD" w:rsidRDefault="005A51DD" w:rsidP="005A51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A pointer is said to be a wild pointer if it is not being initialized to anything. These types of C pointers are not efficient because they may point to some unknown memory location which may cause problems in our program and it may lead to crashing of the program. One should always be careful while working with wild pointers.</w:t>
      </w:r>
    </w:p>
    <w:p w14:paraId="3A0BF690" w14:textId="77777777" w:rsidR="005A51DD" w:rsidRPr="005A51DD" w:rsidRDefault="005A51DD" w:rsidP="005A51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Following program illustrates the use of wild pointer:</w:t>
      </w:r>
    </w:p>
    <w:p w14:paraId="77FEC135"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include &lt;stdio.h&gt;</w:t>
      </w:r>
    </w:p>
    <w:p w14:paraId="034718BA"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int main()</w:t>
      </w:r>
    </w:p>
    <w:p w14:paraId="598C3E75"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w:t>
      </w:r>
    </w:p>
    <w:p w14:paraId="7444F2C2"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 xml:space="preserve">int *p; </w:t>
      </w:r>
      <w:r w:rsidRPr="005A51DD">
        <w:rPr>
          <w:rFonts w:ascii="Consolas" w:eastAsia="Times New Roman" w:hAnsi="Consolas" w:cs="Courier New"/>
          <w:color w:val="222222"/>
          <w:sz w:val="20"/>
          <w:szCs w:val="20"/>
          <w:lang w:eastAsia="en-IN"/>
        </w:rPr>
        <w:tab/>
        <w:t>//wild pointer</w:t>
      </w:r>
    </w:p>
    <w:p w14:paraId="1421EEAC"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printf("\n%d",*p);</w:t>
      </w:r>
    </w:p>
    <w:p w14:paraId="74CDE910"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return 0;</w:t>
      </w:r>
    </w:p>
    <w:p w14:paraId="1A730DF1"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w:t>
      </w:r>
    </w:p>
    <w:p w14:paraId="4AEA853B" w14:textId="77777777" w:rsidR="005A51DD" w:rsidRPr="005A51DD" w:rsidRDefault="005A51DD" w:rsidP="005A51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Output</w:t>
      </w:r>
    </w:p>
    <w:p w14:paraId="2206087E"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timeout: the monitored command dumped core</w:t>
      </w:r>
    </w:p>
    <w:p w14:paraId="5C809E5E"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sh: line 1: 95298 Segmentation fault      timeout 10s main</w:t>
      </w:r>
    </w:p>
    <w:p w14:paraId="4D4858C2" w14:textId="77777777" w:rsidR="005A51DD" w:rsidRPr="005A51DD" w:rsidRDefault="005A51DD" w:rsidP="005A51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Other types of pointers in 'c' are as follows:</w:t>
      </w:r>
    </w:p>
    <w:p w14:paraId="6B81F7CB" w14:textId="77777777" w:rsidR="005A51DD" w:rsidRPr="005A51DD" w:rsidRDefault="005A51DD" w:rsidP="005A51DD">
      <w:pPr>
        <w:numPr>
          <w:ilvl w:val="0"/>
          <w:numId w:val="4"/>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Dangling pointer</w:t>
      </w:r>
    </w:p>
    <w:p w14:paraId="740C2778" w14:textId="77777777" w:rsidR="005A51DD" w:rsidRPr="005A51DD" w:rsidRDefault="005A51DD" w:rsidP="005A51DD">
      <w:pPr>
        <w:numPr>
          <w:ilvl w:val="0"/>
          <w:numId w:val="4"/>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Complex pointer</w:t>
      </w:r>
    </w:p>
    <w:p w14:paraId="11532932" w14:textId="77777777" w:rsidR="005A51DD" w:rsidRPr="005A51DD" w:rsidRDefault="005A51DD" w:rsidP="005A51DD">
      <w:pPr>
        <w:numPr>
          <w:ilvl w:val="0"/>
          <w:numId w:val="4"/>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Near pointer</w:t>
      </w:r>
    </w:p>
    <w:p w14:paraId="3E602DB8" w14:textId="77777777" w:rsidR="005A51DD" w:rsidRPr="005A51DD" w:rsidRDefault="005A51DD" w:rsidP="005A51DD">
      <w:pPr>
        <w:numPr>
          <w:ilvl w:val="0"/>
          <w:numId w:val="4"/>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Far pointer</w:t>
      </w:r>
    </w:p>
    <w:p w14:paraId="0AC6BB6C" w14:textId="77777777" w:rsidR="005A51DD" w:rsidRPr="005A51DD" w:rsidRDefault="005A51DD" w:rsidP="005A51DD">
      <w:pPr>
        <w:numPr>
          <w:ilvl w:val="0"/>
          <w:numId w:val="4"/>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Huge pointer</w:t>
      </w:r>
    </w:p>
    <w:p w14:paraId="0510CDF8" w14:textId="77777777" w:rsidR="005A51DD" w:rsidRPr="005A51DD" w:rsidRDefault="005A51DD" w:rsidP="005A51DD">
      <w:pPr>
        <w:shd w:val="clear" w:color="auto" w:fill="FFFFFF"/>
        <w:spacing w:before="100" w:beforeAutospacing="1" w:after="100" w:afterAutospacing="1" w:line="372" w:lineRule="atLeast"/>
        <w:outlineLvl w:val="1"/>
        <w:rPr>
          <w:rFonts w:ascii="Source Sans Pro" w:eastAsia="Times New Roman" w:hAnsi="Source Sans Pro" w:cs="Times New Roman"/>
          <w:b/>
          <w:bCs/>
          <w:color w:val="222222"/>
          <w:sz w:val="39"/>
          <w:szCs w:val="39"/>
          <w:lang w:eastAsia="en-IN"/>
        </w:rPr>
      </w:pPr>
      <w:r w:rsidRPr="005A51DD">
        <w:rPr>
          <w:rFonts w:ascii="Source Sans Pro" w:eastAsia="Times New Roman" w:hAnsi="Source Sans Pro" w:cs="Times New Roman"/>
          <w:b/>
          <w:bCs/>
          <w:color w:val="222222"/>
          <w:sz w:val="39"/>
          <w:szCs w:val="39"/>
          <w:lang w:eastAsia="en-IN"/>
        </w:rPr>
        <w:t>Direct and Indirect Access Pointers</w:t>
      </w:r>
    </w:p>
    <w:p w14:paraId="70BA4B41" w14:textId="77777777" w:rsidR="005A51DD" w:rsidRPr="005A51DD" w:rsidRDefault="005A51DD" w:rsidP="005A51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In C, there are two equivalent ways to access and manipulate a variable content</w:t>
      </w:r>
    </w:p>
    <w:p w14:paraId="35E5E43D" w14:textId="77777777" w:rsidR="005A51DD" w:rsidRPr="005A51DD" w:rsidRDefault="005A51DD" w:rsidP="005A51DD">
      <w:pPr>
        <w:numPr>
          <w:ilvl w:val="0"/>
          <w:numId w:val="5"/>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Direct access: we use directly the variable name</w:t>
      </w:r>
    </w:p>
    <w:p w14:paraId="4F71DA17" w14:textId="77777777" w:rsidR="005A51DD" w:rsidRPr="005A51DD" w:rsidRDefault="005A51DD" w:rsidP="005A51DD">
      <w:pPr>
        <w:numPr>
          <w:ilvl w:val="0"/>
          <w:numId w:val="5"/>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Indirect access: we use a pointer to the variable</w:t>
      </w:r>
    </w:p>
    <w:p w14:paraId="5DC88DB4" w14:textId="77777777" w:rsidR="005A51DD" w:rsidRPr="005A51DD" w:rsidRDefault="005A51DD" w:rsidP="005A51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Let's understand this with the help of program below</w:t>
      </w:r>
    </w:p>
    <w:p w14:paraId="71F11B10"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include &lt;stdio.h&gt;</w:t>
      </w:r>
    </w:p>
    <w:p w14:paraId="49A82B80"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 Declare and initialize an int variable */</w:t>
      </w:r>
    </w:p>
    <w:p w14:paraId="53999C8C"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int var = 1;</w:t>
      </w:r>
    </w:p>
    <w:p w14:paraId="471798E6"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 Declare a pointer to int */</w:t>
      </w:r>
    </w:p>
    <w:p w14:paraId="6F519AED"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lastRenderedPageBreak/>
        <w:t>int *ptr;</w:t>
      </w:r>
    </w:p>
    <w:p w14:paraId="28B15B1A"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int main( void )</w:t>
      </w:r>
    </w:p>
    <w:p w14:paraId="3700C897"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w:t>
      </w:r>
    </w:p>
    <w:p w14:paraId="341C2205"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 Initialize ptr to point to var */</w:t>
      </w:r>
    </w:p>
    <w:p w14:paraId="3651F980"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ptr = &amp;var;</w:t>
      </w:r>
    </w:p>
    <w:p w14:paraId="01DD7B9F"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 Access var directly and indirectly */</w:t>
      </w:r>
    </w:p>
    <w:p w14:paraId="28DC2741"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printf("\nDirect access, var = %d", var);</w:t>
      </w:r>
    </w:p>
    <w:p w14:paraId="20DAADB4"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printf("\nIndirect access, var = %d", *ptr);</w:t>
      </w:r>
    </w:p>
    <w:p w14:paraId="004688A5"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 Display the address of var two ways */</w:t>
      </w:r>
    </w:p>
    <w:p w14:paraId="2CF4C289"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printf("\n\nThe address of var = %d", &amp;var);</w:t>
      </w:r>
    </w:p>
    <w:p w14:paraId="44D7DC22"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printf("\nThe address of var = %d\n", ptr);</w:t>
      </w:r>
    </w:p>
    <w:p w14:paraId="2824EED4"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change the content of var through the pointer*/</w:t>
      </w:r>
    </w:p>
    <w:p w14:paraId="2BEAF2C4"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ptr=48;</w:t>
      </w:r>
    </w:p>
    <w:p w14:paraId="6F700212"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printf("\nIndirect access, var = %d", *ptr);</w:t>
      </w:r>
    </w:p>
    <w:p w14:paraId="370C6792"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return 0;}</w:t>
      </w:r>
    </w:p>
    <w:p w14:paraId="71EE2FC4" w14:textId="77777777" w:rsidR="005A51DD" w:rsidRPr="005A51DD" w:rsidRDefault="005A51DD" w:rsidP="005A51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After compiling the program without any errors, the result is:</w:t>
      </w:r>
    </w:p>
    <w:p w14:paraId="59AB6956"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Direct access, var = 1</w:t>
      </w:r>
    </w:p>
    <w:p w14:paraId="1FF50141"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Indirect access, var = 1</w:t>
      </w:r>
    </w:p>
    <w:p w14:paraId="153DDB81"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p>
    <w:p w14:paraId="011AA2E2"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The address of var = 4202496</w:t>
      </w:r>
    </w:p>
    <w:p w14:paraId="75E7625C"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The address of var = 4202496</w:t>
      </w:r>
    </w:p>
    <w:p w14:paraId="48B54E58"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p>
    <w:p w14:paraId="6E8B7323"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Indirect access, var = 48</w:t>
      </w:r>
    </w:p>
    <w:p w14:paraId="76CCF881" w14:textId="77777777" w:rsidR="005A51DD" w:rsidRPr="005A51DD" w:rsidRDefault="005A51DD" w:rsidP="005A51DD">
      <w:pPr>
        <w:shd w:val="clear" w:color="auto" w:fill="FFFFFF"/>
        <w:spacing w:before="100" w:beforeAutospacing="1" w:after="100" w:afterAutospacing="1" w:line="372" w:lineRule="atLeast"/>
        <w:outlineLvl w:val="1"/>
        <w:rPr>
          <w:rFonts w:ascii="Source Sans Pro" w:eastAsia="Times New Roman" w:hAnsi="Source Sans Pro" w:cs="Times New Roman"/>
          <w:b/>
          <w:bCs/>
          <w:color w:val="222222"/>
          <w:sz w:val="39"/>
          <w:szCs w:val="39"/>
          <w:lang w:eastAsia="en-IN"/>
        </w:rPr>
      </w:pPr>
      <w:r w:rsidRPr="005A51DD">
        <w:rPr>
          <w:rFonts w:ascii="Source Sans Pro" w:eastAsia="Times New Roman" w:hAnsi="Source Sans Pro" w:cs="Times New Roman"/>
          <w:b/>
          <w:bCs/>
          <w:color w:val="222222"/>
          <w:sz w:val="39"/>
          <w:szCs w:val="39"/>
          <w:lang w:eastAsia="en-IN"/>
        </w:rPr>
        <w:t>Pointer Arithmetics in C</w:t>
      </w:r>
    </w:p>
    <w:p w14:paraId="30665132" w14:textId="77777777" w:rsidR="005A51DD" w:rsidRPr="005A51DD" w:rsidRDefault="005A51DD" w:rsidP="005A51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The pointer operations are summarized in the following figure</w:t>
      </w:r>
    </w:p>
    <w:p w14:paraId="6045A708" w14:textId="5F774E63" w:rsidR="005A51DD" w:rsidRPr="005A51DD" w:rsidRDefault="005A51DD" w:rsidP="005A51DD">
      <w:pPr>
        <w:shd w:val="clear" w:color="auto" w:fill="FFFFFF"/>
        <w:spacing w:after="0" w:line="240" w:lineRule="auto"/>
        <w:jc w:val="center"/>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noProof/>
          <w:color w:val="04B8E6"/>
          <w:sz w:val="27"/>
          <w:szCs w:val="27"/>
          <w:lang w:eastAsia="en-IN"/>
        </w:rPr>
        <w:lastRenderedPageBreak/>
        <w:drawing>
          <wp:inline distT="0" distB="0" distL="0" distR="0" wp14:anchorId="1DD656C5" wp14:editId="0E90AE31">
            <wp:extent cx="5609590" cy="6132195"/>
            <wp:effectExtent l="0" t="0" r="0" b="1905"/>
            <wp:docPr id="2" name="Picture 2">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09590" cy="6132195"/>
                    </a:xfrm>
                    <a:prstGeom prst="rect">
                      <a:avLst/>
                    </a:prstGeom>
                    <a:noFill/>
                    <a:ln>
                      <a:noFill/>
                    </a:ln>
                  </pic:spPr>
                </pic:pic>
              </a:graphicData>
            </a:graphic>
          </wp:inline>
        </w:drawing>
      </w:r>
      <w:r w:rsidRPr="005A51DD">
        <w:rPr>
          <w:rFonts w:ascii="Source Sans Pro" w:eastAsia="Times New Roman" w:hAnsi="Source Sans Pro" w:cs="Times New Roman"/>
          <w:color w:val="222222"/>
          <w:sz w:val="27"/>
          <w:szCs w:val="27"/>
          <w:lang w:eastAsia="en-IN"/>
        </w:rPr>
        <w:t>Pointer Operations</w:t>
      </w:r>
    </w:p>
    <w:p w14:paraId="6B25BCC3" w14:textId="77777777" w:rsidR="005A51DD" w:rsidRPr="005A51DD" w:rsidRDefault="005A51DD" w:rsidP="005A51DD">
      <w:pPr>
        <w:shd w:val="clear" w:color="auto" w:fill="FFFFFF"/>
        <w:spacing w:before="100" w:beforeAutospacing="1" w:after="100" w:afterAutospacing="1" w:line="276" w:lineRule="atLeast"/>
        <w:outlineLvl w:val="2"/>
        <w:rPr>
          <w:rFonts w:ascii="Source Sans Pro" w:eastAsia="Times New Roman" w:hAnsi="Source Sans Pro" w:cs="Times New Roman"/>
          <w:b/>
          <w:bCs/>
          <w:color w:val="222222"/>
          <w:sz w:val="32"/>
          <w:szCs w:val="32"/>
          <w:lang w:eastAsia="en-IN"/>
        </w:rPr>
      </w:pPr>
      <w:r w:rsidRPr="005A51DD">
        <w:rPr>
          <w:rFonts w:ascii="Source Sans Pro" w:eastAsia="Times New Roman" w:hAnsi="Source Sans Pro" w:cs="Times New Roman"/>
          <w:b/>
          <w:bCs/>
          <w:color w:val="222222"/>
          <w:sz w:val="32"/>
          <w:szCs w:val="32"/>
          <w:lang w:eastAsia="en-IN"/>
        </w:rPr>
        <w:t>Priority operation (precedence)</w:t>
      </w:r>
    </w:p>
    <w:p w14:paraId="21C78365" w14:textId="77777777" w:rsidR="005A51DD" w:rsidRPr="005A51DD" w:rsidRDefault="005A51DD" w:rsidP="005A51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When working with C pointers, we must observe the following priority rules:</w:t>
      </w:r>
    </w:p>
    <w:p w14:paraId="7E088B96" w14:textId="77777777" w:rsidR="005A51DD" w:rsidRPr="005A51DD" w:rsidRDefault="005A51DD" w:rsidP="005A51DD">
      <w:pPr>
        <w:numPr>
          <w:ilvl w:val="0"/>
          <w:numId w:val="6"/>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The operators * and &amp; have the same priority as the unary operators (the negation!, the incrementation++, decrement--).</w:t>
      </w:r>
    </w:p>
    <w:p w14:paraId="28DFE7CA" w14:textId="77777777" w:rsidR="005A51DD" w:rsidRPr="005A51DD" w:rsidRDefault="005A51DD" w:rsidP="005A51DD">
      <w:pPr>
        <w:numPr>
          <w:ilvl w:val="0"/>
          <w:numId w:val="6"/>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In the same expression, the unary operators *, &amp;,!, ++, - are evaluated from right to left.</w:t>
      </w:r>
    </w:p>
    <w:p w14:paraId="30CBF23F" w14:textId="77777777" w:rsidR="005A51DD" w:rsidRPr="005A51DD" w:rsidRDefault="005A51DD" w:rsidP="005A51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If a P pointer points to an X variable, then * P can be used wherever X can be written.</w:t>
      </w:r>
    </w:p>
    <w:p w14:paraId="1B1927C4" w14:textId="77777777" w:rsidR="005A51DD" w:rsidRPr="005A51DD" w:rsidRDefault="005A51DD" w:rsidP="005A51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lastRenderedPageBreak/>
        <w:t>The following expressions are equivalent:</w:t>
      </w:r>
    </w:p>
    <w:tbl>
      <w:tblPr>
        <w:tblW w:w="9440"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4720"/>
        <w:gridCol w:w="4720"/>
      </w:tblGrid>
      <w:tr w:rsidR="005A51DD" w:rsidRPr="005A51DD" w14:paraId="2BBCB5D4" w14:textId="77777777" w:rsidTr="005A51DD">
        <w:tc>
          <w:tcPr>
            <w:tcW w:w="0" w:type="auto"/>
            <w:gridSpan w:val="2"/>
            <w:tcBorders>
              <w:top w:val="single" w:sz="6" w:space="0" w:color="DDDDDD"/>
              <w:left w:val="nil"/>
              <w:bottom w:val="nil"/>
              <w:right w:val="nil"/>
            </w:tcBorders>
            <w:shd w:val="clear" w:color="auto" w:fill="F9F9F9"/>
            <w:tcMar>
              <w:top w:w="120" w:type="dxa"/>
              <w:left w:w="120" w:type="dxa"/>
              <w:bottom w:w="120" w:type="dxa"/>
              <w:right w:w="120" w:type="dxa"/>
            </w:tcMar>
            <w:hideMark/>
          </w:tcPr>
          <w:p w14:paraId="2F174B9E" w14:textId="77777777" w:rsidR="005A51DD" w:rsidRPr="005A51DD" w:rsidRDefault="005A51DD" w:rsidP="005A51DD">
            <w:pPr>
              <w:spacing w:after="300" w:line="300" w:lineRule="atLeast"/>
              <w:rPr>
                <w:rFonts w:ascii="Times New Roman" w:eastAsia="Times New Roman" w:hAnsi="Times New Roman" w:cs="Times New Roman"/>
                <w:sz w:val="24"/>
                <w:szCs w:val="24"/>
                <w:lang w:eastAsia="en-IN"/>
              </w:rPr>
            </w:pPr>
            <w:r w:rsidRPr="005A51DD">
              <w:rPr>
                <w:rFonts w:ascii="Times New Roman" w:eastAsia="Times New Roman" w:hAnsi="Times New Roman" w:cs="Times New Roman"/>
                <w:sz w:val="24"/>
                <w:szCs w:val="24"/>
                <w:lang w:eastAsia="en-IN"/>
              </w:rPr>
              <w:t>int X =10</w:t>
            </w:r>
            <w:r w:rsidRPr="005A51DD">
              <w:rPr>
                <w:rFonts w:ascii="Times New Roman" w:eastAsia="Times New Roman" w:hAnsi="Times New Roman" w:cs="Times New Roman"/>
                <w:sz w:val="24"/>
                <w:szCs w:val="24"/>
                <w:lang w:eastAsia="en-IN"/>
              </w:rPr>
              <w:br/>
            </w:r>
            <w:r w:rsidRPr="005A51DD">
              <w:rPr>
                <w:rFonts w:ascii="Times New Roman" w:eastAsia="Times New Roman" w:hAnsi="Times New Roman" w:cs="Times New Roman"/>
                <w:sz w:val="24"/>
                <w:szCs w:val="24"/>
                <w:lang w:eastAsia="en-IN"/>
              </w:rPr>
              <w:br/>
              <w:t>int *P = &amp;Y;</w:t>
            </w:r>
            <w:r w:rsidRPr="005A51DD">
              <w:rPr>
                <w:rFonts w:ascii="Times New Roman" w:eastAsia="Times New Roman" w:hAnsi="Times New Roman" w:cs="Times New Roman"/>
                <w:sz w:val="24"/>
                <w:szCs w:val="24"/>
                <w:lang w:eastAsia="en-IN"/>
              </w:rPr>
              <w:br/>
            </w:r>
            <w:r w:rsidRPr="005A51DD">
              <w:rPr>
                <w:rFonts w:ascii="Times New Roman" w:eastAsia="Times New Roman" w:hAnsi="Times New Roman" w:cs="Times New Roman"/>
                <w:sz w:val="24"/>
                <w:szCs w:val="24"/>
                <w:lang w:eastAsia="en-IN"/>
              </w:rPr>
              <w:br/>
              <w:t>For the above code, below expressions are true</w:t>
            </w:r>
          </w:p>
        </w:tc>
      </w:tr>
      <w:tr w:rsidR="005A51DD" w:rsidRPr="005A51DD" w14:paraId="19BB2664" w14:textId="77777777" w:rsidTr="005A51DD">
        <w:tc>
          <w:tcPr>
            <w:tcW w:w="2500" w:type="pct"/>
            <w:tcBorders>
              <w:top w:val="single" w:sz="6" w:space="0" w:color="DDDDDD"/>
              <w:left w:val="nil"/>
              <w:bottom w:val="nil"/>
              <w:right w:val="nil"/>
            </w:tcBorders>
            <w:shd w:val="clear" w:color="auto" w:fill="auto"/>
            <w:tcMar>
              <w:top w:w="120" w:type="dxa"/>
              <w:left w:w="120" w:type="dxa"/>
              <w:bottom w:w="120" w:type="dxa"/>
              <w:right w:w="120" w:type="dxa"/>
            </w:tcMar>
            <w:hideMark/>
          </w:tcPr>
          <w:p w14:paraId="01986029" w14:textId="77777777" w:rsidR="005A51DD" w:rsidRPr="005A51DD" w:rsidRDefault="005A51DD" w:rsidP="005A51DD">
            <w:pPr>
              <w:spacing w:after="300" w:line="300" w:lineRule="atLeast"/>
              <w:rPr>
                <w:rFonts w:ascii="Times New Roman" w:eastAsia="Times New Roman" w:hAnsi="Times New Roman" w:cs="Times New Roman"/>
                <w:sz w:val="24"/>
                <w:szCs w:val="24"/>
                <w:lang w:eastAsia="en-IN"/>
              </w:rPr>
            </w:pPr>
            <w:r w:rsidRPr="005A51DD">
              <w:rPr>
                <w:rFonts w:ascii="Times New Roman" w:eastAsia="Times New Roman" w:hAnsi="Times New Roman" w:cs="Times New Roman"/>
                <w:sz w:val="24"/>
                <w:szCs w:val="24"/>
                <w:lang w:eastAsia="en-IN"/>
              </w:rPr>
              <w:t>Expression</w:t>
            </w:r>
          </w:p>
        </w:tc>
        <w:tc>
          <w:tcPr>
            <w:tcW w:w="0" w:type="auto"/>
            <w:tcBorders>
              <w:top w:val="single" w:sz="6" w:space="0" w:color="DDDDDD"/>
              <w:left w:val="nil"/>
              <w:bottom w:val="nil"/>
              <w:right w:val="nil"/>
            </w:tcBorders>
            <w:shd w:val="clear" w:color="auto" w:fill="auto"/>
            <w:tcMar>
              <w:top w:w="120" w:type="dxa"/>
              <w:left w:w="120" w:type="dxa"/>
              <w:bottom w:w="120" w:type="dxa"/>
              <w:right w:w="120" w:type="dxa"/>
            </w:tcMar>
            <w:hideMark/>
          </w:tcPr>
          <w:p w14:paraId="4DADA5B6" w14:textId="77777777" w:rsidR="005A51DD" w:rsidRPr="005A51DD" w:rsidRDefault="005A51DD" w:rsidP="005A51DD">
            <w:pPr>
              <w:spacing w:after="300" w:line="300" w:lineRule="atLeast"/>
              <w:rPr>
                <w:rFonts w:ascii="Times New Roman" w:eastAsia="Times New Roman" w:hAnsi="Times New Roman" w:cs="Times New Roman"/>
                <w:sz w:val="24"/>
                <w:szCs w:val="24"/>
                <w:lang w:eastAsia="en-IN"/>
              </w:rPr>
            </w:pPr>
            <w:r w:rsidRPr="005A51DD">
              <w:rPr>
                <w:rFonts w:ascii="Times New Roman" w:eastAsia="Times New Roman" w:hAnsi="Times New Roman" w:cs="Times New Roman"/>
                <w:sz w:val="24"/>
                <w:szCs w:val="24"/>
                <w:lang w:eastAsia="en-IN"/>
              </w:rPr>
              <w:t>Equivalent Expression</w:t>
            </w:r>
          </w:p>
        </w:tc>
      </w:tr>
      <w:tr w:rsidR="005A51DD" w:rsidRPr="005A51DD" w14:paraId="0959DBA7" w14:textId="77777777" w:rsidTr="005A51DD">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3BBC7F27" w14:textId="77777777" w:rsidR="005A51DD" w:rsidRPr="005A51DD" w:rsidRDefault="005A51DD" w:rsidP="005A51DD">
            <w:pPr>
              <w:spacing w:after="300" w:line="300" w:lineRule="atLeast"/>
              <w:rPr>
                <w:rFonts w:ascii="Times New Roman" w:eastAsia="Times New Roman" w:hAnsi="Times New Roman" w:cs="Times New Roman"/>
                <w:sz w:val="24"/>
                <w:szCs w:val="24"/>
                <w:lang w:eastAsia="en-IN"/>
              </w:rPr>
            </w:pPr>
            <w:r w:rsidRPr="005A51DD">
              <w:rPr>
                <w:rFonts w:ascii="Times New Roman" w:eastAsia="Times New Roman" w:hAnsi="Times New Roman" w:cs="Times New Roman"/>
                <w:sz w:val="24"/>
                <w:szCs w:val="24"/>
                <w:lang w:eastAsia="en-IN"/>
              </w:rPr>
              <w:t>Y=*P+1</w:t>
            </w:r>
            <w:r w:rsidRPr="005A51DD">
              <w:rPr>
                <w:rFonts w:ascii="Times New Roman" w:eastAsia="Times New Roman" w:hAnsi="Times New Roman" w:cs="Times New Roman"/>
                <w:sz w:val="24"/>
                <w:szCs w:val="24"/>
                <w:lang w:eastAsia="en-IN"/>
              </w:rPr>
              <w:br/>
            </w:r>
            <w:r w:rsidRPr="005A51DD">
              <w:rPr>
                <w:rFonts w:ascii="Times New Roman" w:eastAsia="Times New Roman" w:hAnsi="Times New Roman" w:cs="Times New Roman"/>
                <w:sz w:val="24"/>
                <w:szCs w:val="24"/>
                <w:lang w:eastAsia="en-IN"/>
              </w:rPr>
              <w:br/>
              <w:t>*P=*P+10</w:t>
            </w:r>
            <w:r w:rsidRPr="005A51DD">
              <w:rPr>
                <w:rFonts w:ascii="Times New Roman" w:eastAsia="Times New Roman" w:hAnsi="Times New Roman" w:cs="Times New Roman"/>
                <w:sz w:val="24"/>
                <w:szCs w:val="24"/>
                <w:lang w:eastAsia="en-IN"/>
              </w:rPr>
              <w:br/>
            </w:r>
            <w:r w:rsidRPr="005A51DD">
              <w:rPr>
                <w:rFonts w:ascii="Times New Roman" w:eastAsia="Times New Roman" w:hAnsi="Times New Roman" w:cs="Times New Roman"/>
                <w:sz w:val="24"/>
                <w:szCs w:val="24"/>
                <w:lang w:eastAsia="en-IN"/>
              </w:rPr>
              <w:br/>
              <w:t>*P+=2</w:t>
            </w:r>
            <w:r w:rsidRPr="005A51DD">
              <w:rPr>
                <w:rFonts w:ascii="Times New Roman" w:eastAsia="Times New Roman" w:hAnsi="Times New Roman" w:cs="Times New Roman"/>
                <w:sz w:val="24"/>
                <w:szCs w:val="24"/>
                <w:lang w:eastAsia="en-IN"/>
              </w:rPr>
              <w:br/>
            </w:r>
            <w:r w:rsidRPr="005A51DD">
              <w:rPr>
                <w:rFonts w:ascii="Times New Roman" w:eastAsia="Times New Roman" w:hAnsi="Times New Roman" w:cs="Times New Roman"/>
                <w:sz w:val="24"/>
                <w:szCs w:val="24"/>
                <w:lang w:eastAsia="en-IN"/>
              </w:rPr>
              <w:br/>
              <w:t>++*P</w:t>
            </w:r>
            <w:r w:rsidRPr="005A51DD">
              <w:rPr>
                <w:rFonts w:ascii="Times New Roman" w:eastAsia="Times New Roman" w:hAnsi="Times New Roman" w:cs="Times New Roman"/>
                <w:sz w:val="24"/>
                <w:szCs w:val="24"/>
                <w:lang w:eastAsia="en-IN"/>
              </w:rPr>
              <w:br/>
            </w:r>
            <w:r w:rsidRPr="005A51DD">
              <w:rPr>
                <w:rFonts w:ascii="Times New Roman" w:eastAsia="Times New Roman" w:hAnsi="Times New Roman" w:cs="Times New Roman"/>
                <w:sz w:val="24"/>
                <w:szCs w:val="24"/>
                <w:lang w:eastAsia="en-IN"/>
              </w:rPr>
              <w:br/>
              <w:t>(*P)++</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4966D72E" w14:textId="77777777" w:rsidR="005A51DD" w:rsidRPr="005A51DD" w:rsidRDefault="005A51DD" w:rsidP="005A51DD">
            <w:pPr>
              <w:spacing w:after="300" w:line="300" w:lineRule="atLeast"/>
              <w:rPr>
                <w:rFonts w:ascii="Times New Roman" w:eastAsia="Times New Roman" w:hAnsi="Times New Roman" w:cs="Times New Roman"/>
                <w:sz w:val="24"/>
                <w:szCs w:val="24"/>
                <w:lang w:eastAsia="en-IN"/>
              </w:rPr>
            </w:pPr>
            <w:r w:rsidRPr="005A51DD">
              <w:rPr>
                <w:rFonts w:ascii="Times New Roman" w:eastAsia="Times New Roman" w:hAnsi="Times New Roman" w:cs="Times New Roman"/>
                <w:sz w:val="24"/>
                <w:szCs w:val="24"/>
                <w:lang w:eastAsia="en-IN"/>
              </w:rPr>
              <w:t>Y=X+1</w:t>
            </w:r>
            <w:r w:rsidRPr="005A51DD">
              <w:rPr>
                <w:rFonts w:ascii="Times New Roman" w:eastAsia="Times New Roman" w:hAnsi="Times New Roman" w:cs="Times New Roman"/>
                <w:sz w:val="24"/>
                <w:szCs w:val="24"/>
                <w:lang w:eastAsia="en-IN"/>
              </w:rPr>
              <w:br/>
            </w:r>
            <w:r w:rsidRPr="005A51DD">
              <w:rPr>
                <w:rFonts w:ascii="Times New Roman" w:eastAsia="Times New Roman" w:hAnsi="Times New Roman" w:cs="Times New Roman"/>
                <w:sz w:val="24"/>
                <w:szCs w:val="24"/>
                <w:lang w:eastAsia="en-IN"/>
              </w:rPr>
              <w:br/>
              <w:t>X=X+10</w:t>
            </w:r>
            <w:r w:rsidRPr="005A51DD">
              <w:rPr>
                <w:rFonts w:ascii="Times New Roman" w:eastAsia="Times New Roman" w:hAnsi="Times New Roman" w:cs="Times New Roman"/>
                <w:sz w:val="24"/>
                <w:szCs w:val="24"/>
                <w:lang w:eastAsia="en-IN"/>
              </w:rPr>
              <w:br/>
            </w:r>
            <w:r w:rsidRPr="005A51DD">
              <w:rPr>
                <w:rFonts w:ascii="Times New Roman" w:eastAsia="Times New Roman" w:hAnsi="Times New Roman" w:cs="Times New Roman"/>
                <w:sz w:val="24"/>
                <w:szCs w:val="24"/>
                <w:lang w:eastAsia="en-IN"/>
              </w:rPr>
              <w:br/>
              <w:t>X+=2</w:t>
            </w:r>
            <w:r w:rsidRPr="005A51DD">
              <w:rPr>
                <w:rFonts w:ascii="Times New Roman" w:eastAsia="Times New Roman" w:hAnsi="Times New Roman" w:cs="Times New Roman"/>
                <w:sz w:val="24"/>
                <w:szCs w:val="24"/>
                <w:lang w:eastAsia="en-IN"/>
              </w:rPr>
              <w:br/>
            </w:r>
            <w:r w:rsidRPr="005A51DD">
              <w:rPr>
                <w:rFonts w:ascii="Times New Roman" w:eastAsia="Times New Roman" w:hAnsi="Times New Roman" w:cs="Times New Roman"/>
                <w:sz w:val="24"/>
                <w:szCs w:val="24"/>
                <w:lang w:eastAsia="en-IN"/>
              </w:rPr>
              <w:br/>
              <w:t>++X</w:t>
            </w:r>
            <w:r w:rsidRPr="005A51DD">
              <w:rPr>
                <w:rFonts w:ascii="Times New Roman" w:eastAsia="Times New Roman" w:hAnsi="Times New Roman" w:cs="Times New Roman"/>
                <w:sz w:val="24"/>
                <w:szCs w:val="24"/>
                <w:lang w:eastAsia="en-IN"/>
              </w:rPr>
              <w:br/>
            </w:r>
            <w:r w:rsidRPr="005A51DD">
              <w:rPr>
                <w:rFonts w:ascii="Times New Roman" w:eastAsia="Times New Roman" w:hAnsi="Times New Roman" w:cs="Times New Roman"/>
                <w:sz w:val="24"/>
                <w:szCs w:val="24"/>
                <w:lang w:eastAsia="en-IN"/>
              </w:rPr>
              <w:br/>
              <w:t>X++</w:t>
            </w:r>
          </w:p>
        </w:tc>
      </w:tr>
    </w:tbl>
    <w:p w14:paraId="574C4446" w14:textId="77777777" w:rsidR="005A51DD" w:rsidRPr="005A51DD" w:rsidRDefault="005A51DD" w:rsidP="005A51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In the latter case, parentheses are needed: as the unary operators * and ++ are evaluated from right to left, without the parentheses the pointer P would be incremented, not the object on which P points.</w:t>
      </w:r>
    </w:p>
    <w:p w14:paraId="23E40A85" w14:textId="77777777" w:rsidR="005A51DD" w:rsidRPr="005A51DD" w:rsidRDefault="005A51DD" w:rsidP="005A51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Below table shows the arithmetic and basic operation that can be used when dealing with C pointers</w:t>
      </w:r>
    </w:p>
    <w:tbl>
      <w:tblPr>
        <w:tblW w:w="9440"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4720"/>
        <w:gridCol w:w="4720"/>
      </w:tblGrid>
      <w:tr w:rsidR="005A51DD" w:rsidRPr="005A51DD" w14:paraId="175339FF" w14:textId="77777777" w:rsidTr="005A51DD">
        <w:tc>
          <w:tcPr>
            <w:tcW w:w="2500" w:type="pct"/>
            <w:tcBorders>
              <w:top w:val="single" w:sz="6" w:space="0" w:color="DDDDDD"/>
              <w:left w:val="nil"/>
              <w:bottom w:val="nil"/>
              <w:right w:val="nil"/>
            </w:tcBorders>
            <w:shd w:val="clear" w:color="auto" w:fill="F9F9F9"/>
            <w:tcMar>
              <w:top w:w="120" w:type="dxa"/>
              <w:left w:w="120" w:type="dxa"/>
              <w:bottom w:w="120" w:type="dxa"/>
              <w:right w:w="120" w:type="dxa"/>
            </w:tcMar>
            <w:hideMark/>
          </w:tcPr>
          <w:p w14:paraId="7E746907" w14:textId="77777777" w:rsidR="005A51DD" w:rsidRPr="005A51DD" w:rsidRDefault="005A51DD" w:rsidP="005A51DD">
            <w:pPr>
              <w:spacing w:after="300" w:line="300" w:lineRule="atLeast"/>
              <w:rPr>
                <w:rFonts w:ascii="Times New Roman" w:eastAsia="Times New Roman" w:hAnsi="Times New Roman" w:cs="Times New Roman"/>
                <w:sz w:val="24"/>
                <w:szCs w:val="24"/>
                <w:lang w:eastAsia="en-IN"/>
              </w:rPr>
            </w:pPr>
            <w:r w:rsidRPr="005A51DD">
              <w:rPr>
                <w:rFonts w:ascii="Times New Roman" w:eastAsia="Times New Roman" w:hAnsi="Times New Roman" w:cs="Times New Roman"/>
                <w:b/>
                <w:bCs/>
                <w:sz w:val="24"/>
                <w:szCs w:val="24"/>
                <w:lang w:eastAsia="en-IN"/>
              </w:rPr>
              <w:t>Operation</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52EE3424" w14:textId="77777777" w:rsidR="005A51DD" w:rsidRPr="005A51DD" w:rsidRDefault="005A51DD" w:rsidP="005A51DD">
            <w:pPr>
              <w:spacing w:after="300" w:line="300" w:lineRule="atLeast"/>
              <w:rPr>
                <w:rFonts w:ascii="Times New Roman" w:eastAsia="Times New Roman" w:hAnsi="Times New Roman" w:cs="Times New Roman"/>
                <w:sz w:val="24"/>
                <w:szCs w:val="24"/>
                <w:lang w:eastAsia="en-IN"/>
              </w:rPr>
            </w:pPr>
            <w:r w:rsidRPr="005A51DD">
              <w:rPr>
                <w:rFonts w:ascii="Times New Roman" w:eastAsia="Times New Roman" w:hAnsi="Times New Roman" w:cs="Times New Roman"/>
                <w:b/>
                <w:bCs/>
                <w:sz w:val="24"/>
                <w:szCs w:val="24"/>
                <w:lang w:eastAsia="en-IN"/>
              </w:rPr>
              <w:t>Explanation</w:t>
            </w:r>
          </w:p>
        </w:tc>
      </w:tr>
      <w:tr w:rsidR="005A51DD" w:rsidRPr="005A51DD" w14:paraId="019600B9" w14:textId="77777777" w:rsidTr="005A51DD">
        <w:tc>
          <w:tcPr>
            <w:tcW w:w="0" w:type="auto"/>
            <w:tcBorders>
              <w:top w:val="single" w:sz="6" w:space="0" w:color="DDDDDD"/>
              <w:left w:val="nil"/>
              <w:bottom w:val="nil"/>
              <w:right w:val="nil"/>
            </w:tcBorders>
            <w:shd w:val="clear" w:color="auto" w:fill="auto"/>
            <w:tcMar>
              <w:top w:w="120" w:type="dxa"/>
              <w:left w:w="120" w:type="dxa"/>
              <w:bottom w:w="120" w:type="dxa"/>
              <w:right w:w="120" w:type="dxa"/>
            </w:tcMar>
            <w:hideMark/>
          </w:tcPr>
          <w:p w14:paraId="6EE4BB35" w14:textId="77777777" w:rsidR="005A51DD" w:rsidRPr="005A51DD" w:rsidRDefault="005A51DD" w:rsidP="005A51DD">
            <w:pPr>
              <w:spacing w:after="300" w:line="300" w:lineRule="atLeast"/>
              <w:rPr>
                <w:rFonts w:ascii="Times New Roman" w:eastAsia="Times New Roman" w:hAnsi="Times New Roman" w:cs="Times New Roman"/>
                <w:sz w:val="24"/>
                <w:szCs w:val="24"/>
                <w:lang w:eastAsia="en-IN"/>
              </w:rPr>
            </w:pPr>
            <w:r w:rsidRPr="005A51DD">
              <w:rPr>
                <w:rFonts w:ascii="Times New Roman" w:eastAsia="Times New Roman" w:hAnsi="Times New Roman" w:cs="Times New Roman"/>
                <w:sz w:val="24"/>
                <w:szCs w:val="24"/>
                <w:lang w:eastAsia="en-IN"/>
              </w:rPr>
              <w:t>Assignment</w:t>
            </w:r>
          </w:p>
        </w:tc>
        <w:tc>
          <w:tcPr>
            <w:tcW w:w="0" w:type="auto"/>
            <w:tcBorders>
              <w:top w:val="single" w:sz="6" w:space="0" w:color="DDDDDD"/>
              <w:left w:val="nil"/>
              <w:bottom w:val="nil"/>
              <w:right w:val="nil"/>
            </w:tcBorders>
            <w:shd w:val="clear" w:color="auto" w:fill="auto"/>
            <w:tcMar>
              <w:top w:w="120" w:type="dxa"/>
              <w:left w:w="120" w:type="dxa"/>
              <w:bottom w:w="120" w:type="dxa"/>
              <w:right w:w="120" w:type="dxa"/>
            </w:tcMar>
            <w:hideMark/>
          </w:tcPr>
          <w:p w14:paraId="57EEDCB5" w14:textId="77777777" w:rsidR="005A51DD" w:rsidRPr="005A51DD" w:rsidRDefault="005A51DD" w:rsidP="005A51DD">
            <w:pPr>
              <w:spacing w:after="300" w:line="300" w:lineRule="atLeast"/>
              <w:rPr>
                <w:rFonts w:ascii="Times New Roman" w:eastAsia="Times New Roman" w:hAnsi="Times New Roman" w:cs="Times New Roman"/>
                <w:sz w:val="24"/>
                <w:szCs w:val="24"/>
                <w:lang w:eastAsia="en-IN"/>
              </w:rPr>
            </w:pPr>
            <w:r w:rsidRPr="005A51DD">
              <w:rPr>
                <w:rFonts w:ascii="Times New Roman" w:eastAsia="Times New Roman" w:hAnsi="Times New Roman" w:cs="Times New Roman"/>
                <w:sz w:val="24"/>
                <w:szCs w:val="24"/>
                <w:lang w:eastAsia="en-IN"/>
              </w:rPr>
              <w:t>int *P1,*P2 P1=P2; P1 and P2 point to the same integer variable</w:t>
            </w:r>
          </w:p>
        </w:tc>
      </w:tr>
      <w:tr w:rsidR="005A51DD" w:rsidRPr="005A51DD" w14:paraId="7FAAEC95" w14:textId="77777777" w:rsidTr="005A51DD">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72A65B12" w14:textId="77777777" w:rsidR="005A51DD" w:rsidRPr="005A51DD" w:rsidRDefault="005A51DD" w:rsidP="005A51DD">
            <w:pPr>
              <w:spacing w:after="300" w:line="300" w:lineRule="atLeast"/>
              <w:rPr>
                <w:rFonts w:ascii="Times New Roman" w:eastAsia="Times New Roman" w:hAnsi="Times New Roman" w:cs="Times New Roman"/>
                <w:sz w:val="24"/>
                <w:szCs w:val="24"/>
                <w:lang w:eastAsia="en-IN"/>
              </w:rPr>
            </w:pPr>
            <w:r w:rsidRPr="005A51DD">
              <w:rPr>
                <w:rFonts w:ascii="Times New Roman" w:eastAsia="Times New Roman" w:hAnsi="Times New Roman" w:cs="Times New Roman"/>
                <w:sz w:val="24"/>
                <w:szCs w:val="24"/>
                <w:lang w:eastAsia="en-IN"/>
              </w:rPr>
              <w:t>Incrementation and decrementation</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7300C5A3" w14:textId="77777777" w:rsidR="005A51DD" w:rsidRPr="005A51DD" w:rsidRDefault="005A51DD" w:rsidP="005A51DD">
            <w:pPr>
              <w:spacing w:after="300" w:line="300" w:lineRule="atLeast"/>
              <w:rPr>
                <w:rFonts w:ascii="Times New Roman" w:eastAsia="Times New Roman" w:hAnsi="Times New Roman" w:cs="Times New Roman"/>
                <w:sz w:val="24"/>
                <w:szCs w:val="24"/>
                <w:lang w:eastAsia="en-IN"/>
              </w:rPr>
            </w:pPr>
            <w:r w:rsidRPr="005A51DD">
              <w:rPr>
                <w:rFonts w:ascii="Times New Roman" w:eastAsia="Times New Roman" w:hAnsi="Times New Roman" w:cs="Times New Roman"/>
                <w:sz w:val="24"/>
                <w:szCs w:val="24"/>
                <w:lang w:eastAsia="en-IN"/>
              </w:rPr>
              <w:t>Int *P1; P1++;P1-- ;</w:t>
            </w:r>
          </w:p>
        </w:tc>
      </w:tr>
      <w:tr w:rsidR="005A51DD" w:rsidRPr="005A51DD" w14:paraId="7ECF8530" w14:textId="77777777" w:rsidTr="005A51DD">
        <w:tc>
          <w:tcPr>
            <w:tcW w:w="0" w:type="auto"/>
            <w:tcBorders>
              <w:top w:val="single" w:sz="6" w:space="0" w:color="DDDDDD"/>
              <w:left w:val="nil"/>
              <w:bottom w:val="nil"/>
              <w:right w:val="nil"/>
            </w:tcBorders>
            <w:shd w:val="clear" w:color="auto" w:fill="auto"/>
            <w:tcMar>
              <w:top w:w="120" w:type="dxa"/>
              <w:left w:w="120" w:type="dxa"/>
              <w:bottom w:w="120" w:type="dxa"/>
              <w:right w:w="120" w:type="dxa"/>
            </w:tcMar>
            <w:hideMark/>
          </w:tcPr>
          <w:p w14:paraId="5B42FF65" w14:textId="77777777" w:rsidR="005A51DD" w:rsidRPr="005A51DD" w:rsidRDefault="005A51DD" w:rsidP="005A51DD">
            <w:pPr>
              <w:spacing w:after="300" w:line="300" w:lineRule="atLeast"/>
              <w:rPr>
                <w:rFonts w:ascii="Times New Roman" w:eastAsia="Times New Roman" w:hAnsi="Times New Roman" w:cs="Times New Roman"/>
                <w:sz w:val="24"/>
                <w:szCs w:val="24"/>
                <w:lang w:eastAsia="en-IN"/>
              </w:rPr>
            </w:pPr>
            <w:r w:rsidRPr="005A51DD">
              <w:rPr>
                <w:rFonts w:ascii="Times New Roman" w:eastAsia="Times New Roman" w:hAnsi="Times New Roman" w:cs="Times New Roman"/>
                <w:sz w:val="24"/>
                <w:szCs w:val="24"/>
                <w:lang w:eastAsia="en-IN"/>
              </w:rPr>
              <w:t>Adding an offset (Constant)</w:t>
            </w:r>
          </w:p>
        </w:tc>
        <w:tc>
          <w:tcPr>
            <w:tcW w:w="0" w:type="auto"/>
            <w:tcBorders>
              <w:top w:val="single" w:sz="6" w:space="0" w:color="DDDDDD"/>
              <w:left w:val="nil"/>
              <w:bottom w:val="nil"/>
              <w:right w:val="nil"/>
            </w:tcBorders>
            <w:shd w:val="clear" w:color="auto" w:fill="auto"/>
            <w:tcMar>
              <w:top w:w="120" w:type="dxa"/>
              <w:left w:w="120" w:type="dxa"/>
              <w:bottom w:w="120" w:type="dxa"/>
              <w:right w:w="120" w:type="dxa"/>
            </w:tcMar>
            <w:hideMark/>
          </w:tcPr>
          <w:p w14:paraId="344CBBDB" w14:textId="77777777" w:rsidR="005A51DD" w:rsidRPr="005A51DD" w:rsidRDefault="005A51DD" w:rsidP="005A51DD">
            <w:pPr>
              <w:spacing w:after="300" w:line="300" w:lineRule="atLeast"/>
              <w:rPr>
                <w:rFonts w:ascii="Times New Roman" w:eastAsia="Times New Roman" w:hAnsi="Times New Roman" w:cs="Times New Roman"/>
                <w:sz w:val="24"/>
                <w:szCs w:val="24"/>
                <w:lang w:eastAsia="en-IN"/>
              </w:rPr>
            </w:pPr>
            <w:r w:rsidRPr="005A51DD">
              <w:rPr>
                <w:rFonts w:ascii="Times New Roman" w:eastAsia="Times New Roman" w:hAnsi="Times New Roman" w:cs="Times New Roman"/>
                <w:sz w:val="24"/>
                <w:szCs w:val="24"/>
                <w:lang w:eastAsia="en-IN"/>
              </w:rPr>
              <w:t>This allows the pointer to move N elements in a table. The pointer will be increased or decreased by N times the number of byte (s) of the type of the variable. P1+5;</w:t>
            </w:r>
          </w:p>
        </w:tc>
      </w:tr>
    </w:tbl>
    <w:p w14:paraId="7A359153" w14:textId="77777777" w:rsidR="005A51DD" w:rsidRPr="005A51DD" w:rsidRDefault="005A51DD" w:rsidP="005A51DD">
      <w:pPr>
        <w:shd w:val="clear" w:color="auto" w:fill="FFFFFF"/>
        <w:spacing w:before="100" w:beforeAutospacing="1" w:after="100" w:afterAutospacing="1" w:line="372" w:lineRule="atLeast"/>
        <w:outlineLvl w:val="1"/>
        <w:rPr>
          <w:rFonts w:ascii="Source Sans Pro" w:eastAsia="Times New Roman" w:hAnsi="Source Sans Pro" w:cs="Times New Roman"/>
          <w:b/>
          <w:bCs/>
          <w:color w:val="222222"/>
          <w:sz w:val="39"/>
          <w:szCs w:val="39"/>
          <w:lang w:eastAsia="en-IN"/>
        </w:rPr>
      </w:pPr>
      <w:r w:rsidRPr="005A51DD">
        <w:rPr>
          <w:rFonts w:ascii="Source Sans Pro" w:eastAsia="Times New Roman" w:hAnsi="Source Sans Pro" w:cs="Times New Roman"/>
          <w:b/>
          <w:bCs/>
          <w:color w:val="222222"/>
          <w:sz w:val="39"/>
          <w:szCs w:val="39"/>
          <w:lang w:eastAsia="en-IN"/>
        </w:rPr>
        <w:lastRenderedPageBreak/>
        <w:t>C Pointers &amp; Arrays with Examples</w:t>
      </w:r>
    </w:p>
    <w:p w14:paraId="741505F9" w14:textId="77777777" w:rsidR="005A51DD" w:rsidRPr="005A51DD" w:rsidRDefault="005A51DD" w:rsidP="005A51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Traditionally, we access the array elements using its index, but this method can be eliminated by using pointers. Pointers make it easy to access each array element.</w:t>
      </w:r>
    </w:p>
    <w:p w14:paraId="65932627"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include &lt;stdio.h&gt;</w:t>
      </w:r>
    </w:p>
    <w:p w14:paraId="592B9A61"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int main()</w:t>
      </w:r>
    </w:p>
    <w:p w14:paraId="78CE70DF"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w:t>
      </w:r>
    </w:p>
    <w:p w14:paraId="22CD21F6"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 xml:space="preserve">    int a[5]={1,2,3,4,5};   //array initialization</w:t>
      </w:r>
    </w:p>
    <w:p w14:paraId="329C9317"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 xml:space="preserve">    int *p;     //pointer declaration</w:t>
      </w:r>
    </w:p>
    <w:p w14:paraId="3BC3A017"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 xml:space="preserve">               /*the ptr points to the first element of the array*/</w:t>
      </w:r>
    </w:p>
    <w:p w14:paraId="5AE157D0"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p>
    <w:p w14:paraId="11F2AF04"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 xml:space="preserve">    p=a; /*We can also type simply ptr==&amp;a[0] */</w:t>
      </w:r>
    </w:p>
    <w:p w14:paraId="2630E7E0"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 xml:space="preserve">    </w:t>
      </w:r>
    </w:p>
    <w:p w14:paraId="3D3C316D"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 xml:space="preserve">    printf("Printing the array elements using pointer\n");</w:t>
      </w:r>
    </w:p>
    <w:p w14:paraId="4940ED27"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 xml:space="preserve">    for(int i=0;i&lt;5;i++)    //loop for traversing array elements</w:t>
      </w:r>
    </w:p>
    <w:p w14:paraId="5AD6C0BE"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 xml:space="preserve">    {</w:t>
      </w:r>
    </w:p>
    <w:p w14:paraId="7BAD0F1D"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 xml:space="preserve">        </w:t>
      </w:r>
      <w:r w:rsidRPr="005A51DD">
        <w:rPr>
          <w:rFonts w:ascii="Consolas" w:eastAsia="Times New Roman" w:hAnsi="Consolas" w:cs="Courier New"/>
          <w:color w:val="222222"/>
          <w:sz w:val="20"/>
          <w:szCs w:val="20"/>
          <w:lang w:eastAsia="en-IN"/>
        </w:rPr>
        <w:tab/>
        <w:t>printf("\n%x",*p);  //printing array elements</w:t>
      </w:r>
    </w:p>
    <w:p w14:paraId="3929C06D"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 xml:space="preserve">        </w:t>
      </w:r>
      <w:r w:rsidRPr="005A51DD">
        <w:rPr>
          <w:rFonts w:ascii="Consolas" w:eastAsia="Times New Roman" w:hAnsi="Consolas" w:cs="Courier New"/>
          <w:color w:val="222222"/>
          <w:sz w:val="20"/>
          <w:szCs w:val="20"/>
          <w:lang w:eastAsia="en-IN"/>
        </w:rPr>
        <w:tab/>
        <w:t>p++;    //incrementing to the next element, you can also write p=p+1</w:t>
      </w:r>
    </w:p>
    <w:p w14:paraId="11C7D6DD"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 xml:space="preserve">    }</w:t>
      </w:r>
    </w:p>
    <w:p w14:paraId="3A8A97C7"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 xml:space="preserve">    return 0;</w:t>
      </w:r>
    </w:p>
    <w:p w14:paraId="71ED8FAC"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w:t>
      </w:r>
    </w:p>
    <w:p w14:paraId="41ADA648" w14:textId="77777777" w:rsidR="005A51DD" w:rsidRPr="005A51DD" w:rsidRDefault="005A51DD" w:rsidP="005A51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Output</w:t>
      </w:r>
    </w:p>
    <w:p w14:paraId="3DD0E81B"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1</w:t>
      </w:r>
    </w:p>
    <w:p w14:paraId="12652662"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2</w:t>
      </w:r>
    </w:p>
    <w:p w14:paraId="4D7E3785"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3</w:t>
      </w:r>
    </w:p>
    <w:p w14:paraId="7E24D2D0"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4</w:t>
      </w:r>
    </w:p>
    <w:p w14:paraId="65B86C2C"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5</w:t>
      </w:r>
    </w:p>
    <w:p w14:paraId="6F1AC280" w14:textId="77777777" w:rsidR="005A51DD" w:rsidRPr="005A51DD" w:rsidRDefault="005A51DD" w:rsidP="005A51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Adding a particular number to a pointer will move the pointer location to the value obtained by an addition operation. Suppose p is a pointer that currently points to the memory location 0 if we perform following addition operation, p+1 then it will execute in this manner:</w:t>
      </w:r>
    </w:p>
    <w:p w14:paraId="70A4A5A1" w14:textId="6815E73E" w:rsidR="005A51DD" w:rsidRPr="005A51DD" w:rsidRDefault="005A51DD" w:rsidP="005A51DD">
      <w:pPr>
        <w:shd w:val="clear" w:color="auto" w:fill="FFFFFF"/>
        <w:spacing w:after="0" w:line="240" w:lineRule="auto"/>
        <w:jc w:val="center"/>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noProof/>
          <w:color w:val="04B8E6"/>
          <w:sz w:val="27"/>
          <w:szCs w:val="27"/>
          <w:lang w:eastAsia="en-IN"/>
        </w:rPr>
        <w:drawing>
          <wp:inline distT="0" distB="0" distL="0" distR="0" wp14:anchorId="42CB76F8" wp14:editId="177B165F">
            <wp:extent cx="5168900" cy="809625"/>
            <wp:effectExtent l="0" t="0" r="0" b="9525"/>
            <wp:docPr id="1" name="Picture 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68900" cy="809625"/>
                    </a:xfrm>
                    <a:prstGeom prst="rect">
                      <a:avLst/>
                    </a:prstGeom>
                    <a:noFill/>
                    <a:ln>
                      <a:noFill/>
                    </a:ln>
                  </pic:spPr>
                </pic:pic>
              </a:graphicData>
            </a:graphic>
          </wp:inline>
        </w:drawing>
      </w:r>
      <w:r w:rsidRPr="005A51DD">
        <w:rPr>
          <w:rFonts w:ascii="Source Sans Pro" w:eastAsia="Times New Roman" w:hAnsi="Source Sans Pro" w:cs="Times New Roman"/>
          <w:color w:val="222222"/>
          <w:sz w:val="27"/>
          <w:szCs w:val="27"/>
          <w:lang w:eastAsia="en-IN"/>
        </w:rPr>
        <w:t>Pointer Addition/Increment</w:t>
      </w:r>
    </w:p>
    <w:p w14:paraId="7772F883" w14:textId="77777777" w:rsidR="005A51DD" w:rsidRPr="005A51DD" w:rsidRDefault="005A51DD" w:rsidP="005A51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lastRenderedPageBreak/>
        <w:t>Since p currently points to the location 0 after adding 1, the value will become 1, and hence the pointer will point to the memory location 1.</w:t>
      </w:r>
    </w:p>
    <w:p w14:paraId="10B4B081" w14:textId="77777777" w:rsidR="005A51DD" w:rsidRPr="005A51DD" w:rsidRDefault="005A51DD" w:rsidP="005A51DD">
      <w:pPr>
        <w:shd w:val="clear" w:color="auto" w:fill="FFFFFF"/>
        <w:spacing w:before="100" w:beforeAutospacing="1" w:after="100" w:afterAutospacing="1" w:line="372" w:lineRule="atLeast"/>
        <w:outlineLvl w:val="1"/>
        <w:rPr>
          <w:rFonts w:ascii="Source Sans Pro" w:eastAsia="Times New Roman" w:hAnsi="Source Sans Pro" w:cs="Times New Roman"/>
          <w:b/>
          <w:bCs/>
          <w:color w:val="222222"/>
          <w:sz w:val="39"/>
          <w:szCs w:val="39"/>
          <w:lang w:eastAsia="en-IN"/>
        </w:rPr>
      </w:pPr>
      <w:r w:rsidRPr="005A51DD">
        <w:rPr>
          <w:rFonts w:ascii="Source Sans Pro" w:eastAsia="Times New Roman" w:hAnsi="Source Sans Pro" w:cs="Times New Roman"/>
          <w:b/>
          <w:bCs/>
          <w:color w:val="222222"/>
          <w:sz w:val="39"/>
          <w:szCs w:val="39"/>
          <w:lang w:eastAsia="en-IN"/>
        </w:rPr>
        <w:t>C Pointers and Strings with Examples</w:t>
      </w:r>
    </w:p>
    <w:p w14:paraId="7EE40287" w14:textId="77777777" w:rsidR="005A51DD" w:rsidRPr="005A51DD" w:rsidRDefault="005A51DD" w:rsidP="005A51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A string is an array of char objects, ending with a null character '\ 0'. We can manipulate strings using pointers. This pointer in C example explains this section</w:t>
      </w:r>
    </w:p>
    <w:p w14:paraId="0C41E1B1"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include &lt;stdio.h&gt;</w:t>
      </w:r>
    </w:p>
    <w:p w14:paraId="567C0576"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include &lt;string.h&gt;</w:t>
      </w:r>
    </w:p>
    <w:p w14:paraId="6EEA689D"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int main()</w:t>
      </w:r>
    </w:p>
    <w:p w14:paraId="31BC4CB1"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w:t>
      </w:r>
    </w:p>
    <w:p w14:paraId="1FD6ED4E"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char str[]="Hello Guru99!";</w:t>
      </w:r>
    </w:p>
    <w:p w14:paraId="135A9C5C"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char *p;</w:t>
      </w:r>
    </w:p>
    <w:p w14:paraId="162D32CB"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p=str;</w:t>
      </w:r>
    </w:p>
    <w:p w14:paraId="5F024027"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printf("First character is:%c\n",*p);</w:t>
      </w:r>
    </w:p>
    <w:p w14:paraId="74641106"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p =p+1;</w:t>
      </w:r>
    </w:p>
    <w:p w14:paraId="3DEE12DC"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printf("Next character is:%c\n",*p);</w:t>
      </w:r>
    </w:p>
    <w:p w14:paraId="7156492D"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printf("Printing all the characters in a string\n");</w:t>
      </w:r>
    </w:p>
    <w:p w14:paraId="16423996"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p=str;  //reset the pointer</w:t>
      </w:r>
    </w:p>
    <w:p w14:paraId="05A7FB40"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for(int i=0;i&lt;strlen(str);i++)</w:t>
      </w:r>
    </w:p>
    <w:p w14:paraId="185E6BDE"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w:t>
      </w:r>
    </w:p>
    <w:p w14:paraId="795CDE2A"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printf("%c\n",*p);</w:t>
      </w:r>
    </w:p>
    <w:p w14:paraId="7AC3EC23"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p++;</w:t>
      </w:r>
    </w:p>
    <w:p w14:paraId="4946F6B9"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w:t>
      </w:r>
    </w:p>
    <w:p w14:paraId="4273E25C"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return 0;</w:t>
      </w:r>
    </w:p>
    <w:p w14:paraId="72BFC460"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w:t>
      </w:r>
    </w:p>
    <w:p w14:paraId="41DD98BA" w14:textId="77777777" w:rsidR="005A51DD" w:rsidRPr="005A51DD" w:rsidRDefault="005A51DD" w:rsidP="005A51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Output</w:t>
      </w:r>
    </w:p>
    <w:p w14:paraId="6D38E92A"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First character is:H</w:t>
      </w:r>
    </w:p>
    <w:p w14:paraId="3B55E90B"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Next character is:e</w:t>
      </w:r>
    </w:p>
    <w:p w14:paraId="69DA1D57"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Printing all the characters in a string</w:t>
      </w:r>
    </w:p>
    <w:p w14:paraId="6FA48458"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H</w:t>
      </w:r>
    </w:p>
    <w:p w14:paraId="157619D5"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e</w:t>
      </w:r>
    </w:p>
    <w:p w14:paraId="6EC9CF93"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l</w:t>
      </w:r>
    </w:p>
    <w:p w14:paraId="4F2D3A61"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l</w:t>
      </w:r>
    </w:p>
    <w:p w14:paraId="15257E5F"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o</w:t>
      </w:r>
    </w:p>
    <w:p w14:paraId="5A6DC1E6"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p>
    <w:p w14:paraId="3FB48805"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G</w:t>
      </w:r>
    </w:p>
    <w:p w14:paraId="0BD2FE23"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u</w:t>
      </w:r>
    </w:p>
    <w:p w14:paraId="386C41C8"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r</w:t>
      </w:r>
    </w:p>
    <w:p w14:paraId="2C2470EC"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u</w:t>
      </w:r>
    </w:p>
    <w:p w14:paraId="0D0CCA5B"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9</w:t>
      </w:r>
    </w:p>
    <w:p w14:paraId="3EBBB683"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lastRenderedPageBreak/>
        <w:t>9</w:t>
      </w:r>
    </w:p>
    <w:p w14:paraId="425594EF"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w:t>
      </w:r>
    </w:p>
    <w:p w14:paraId="683F6A64" w14:textId="77777777" w:rsidR="005A51DD" w:rsidRPr="005A51DD" w:rsidRDefault="005A51DD" w:rsidP="005A51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Another way to deal strings is with an array of pointers like in the following program:</w:t>
      </w:r>
    </w:p>
    <w:p w14:paraId="63E168CD"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include &lt;stdio.h&gt;</w:t>
      </w:r>
    </w:p>
    <w:p w14:paraId="597E5E95"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int main(){</w:t>
      </w:r>
    </w:p>
    <w:p w14:paraId="5FFF595C"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char *materials[ ] = {  "iron",  "copper",  "gold"};</w:t>
      </w:r>
    </w:p>
    <w:p w14:paraId="62141974"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printf("Please remember these materials :\n");</w:t>
      </w:r>
    </w:p>
    <w:p w14:paraId="38215AB9"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int i ;</w:t>
      </w:r>
    </w:p>
    <w:p w14:paraId="72A22E0A"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for (i = 0; i &lt; 3; i++) {</w:t>
      </w:r>
    </w:p>
    <w:p w14:paraId="52CD36BC"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 xml:space="preserve">  printf("%s\n", materials[ i ]);}</w:t>
      </w:r>
    </w:p>
    <w:p w14:paraId="25B9A2F0"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 xml:space="preserve">  return 0;}</w:t>
      </w:r>
    </w:p>
    <w:p w14:paraId="5DACA674" w14:textId="77777777" w:rsidR="005A51DD" w:rsidRPr="005A51DD" w:rsidRDefault="005A51DD" w:rsidP="005A51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Output:</w:t>
      </w:r>
    </w:p>
    <w:p w14:paraId="437AA51B"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Please remember these materials:</w:t>
      </w:r>
    </w:p>
    <w:p w14:paraId="531CC50A"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iron</w:t>
      </w:r>
    </w:p>
    <w:p w14:paraId="11BFEE5F"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copper</w:t>
      </w:r>
    </w:p>
    <w:p w14:paraId="0B286EE8" w14:textId="77777777" w:rsidR="005A51DD" w:rsidRPr="005A51DD" w:rsidRDefault="005A51DD" w:rsidP="005A51D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lang w:eastAsia="en-IN"/>
        </w:rPr>
      </w:pPr>
      <w:r w:rsidRPr="005A51DD">
        <w:rPr>
          <w:rFonts w:ascii="Consolas" w:eastAsia="Times New Roman" w:hAnsi="Consolas" w:cs="Courier New"/>
          <w:color w:val="222222"/>
          <w:sz w:val="20"/>
          <w:szCs w:val="20"/>
          <w:lang w:eastAsia="en-IN"/>
        </w:rPr>
        <w:t>gold</w:t>
      </w:r>
    </w:p>
    <w:p w14:paraId="29337D32" w14:textId="77777777" w:rsidR="005A51DD" w:rsidRPr="005A51DD" w:rsidRDefault="005A51DD" w:rsidP="005A51DD">
      <w:pPr>
        <w:shd w:val="clear" w:color="auto" w:fill="FFFFFF"/>
        <w:spacing w:before="100" w:beforeAutospacing="1" w:after="100" w:afterAutospacing="1" w:line="372" w:lineRule="atLeast"/>
        <w:outlineLvl w:val="1"/>
        <w:rPr>
          <w:rFonts w:ascii="Source Sans Pro" w:eastAsia="Times New Roman" w:hAnsi="Source Sans Pro" w:cs="Times New Roman"/>
          <w:b/>
          <w:bCs/>
          <w:color w:val="222222"/>
          <w:sz w:val="39"/>
          <w:szCs w:val="39"/>
          <w:lang w:eastAsia="en-IN"/>
        </w:rPr>
      </w:pPr>
      <w:r w:rsidRPr="005A51DD">
        <w:rPr>
          <w:rFonts w:ascii="Source Sans Pro" w:eastAsia="Times New Roman" w:hAnsi="Source Sans Pro" w:cs="Times New Roman"/>
          <w:b/>
          <w:bCs/>
          <w:color w:val="222222"/>
          <w:sz w:val="39"/>
          <w:szCs w:val="39"/>
          <w:lang w:eastAsia="en-IN"/>
        </w:rPr>
        <w:t>Advantages of Pointers in C</w:t>
      </w:r>
    </w:p>
    <w:p w14:paraId="3756A282" w14:textId="77777777" w:rsidR="005A51DD" w:rsidRPr="005A51DD" w:rsidRDefault="005A51DD" w:rsidP="005A51DD">
      <w:pPr>
        <w:numPr>
          <w:ilvl w:val="0"/>
          <w:numId w:val="7"/>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Pointers are useful for accessing memory locations.</w:t>
      </w:r>
    </w:p>
    <w:p w14:paraId="11A529AD" w14:textId="77777777" w:rsidR="005A51DD" w:rsidRPr="005A51DD" w:rsidRDefault="005A51DD" w:rsidP="005A51DD">
      <w:pPr>
        <w:numPr>
          <w:ilvl w:val="0"/>
          <w:numId w:val="7"/>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Pointers provide an efficient way for accessing the elements of an array structure.</w:t>
      </w:r>
    </w:p>
    <w:p w14:paraId="083C7A2A" w14:textId="77777777" w:rsidR="005A51DD" w:rsidRPr="005A51DD" w:rsidRDefault="005A51DD" w:rsidP="005A51DD">
      <w:pPr>
        <w:numPr>
          <w:ilvl w:val="0"/>
          <w:numId w:val="7"/>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Pointers are used for dynamic memory allocation as well as deallocation.</w:t>
      </w:r>
    </w:p>
    <w:p w14:paraId="13274619" w14:textId="77777777" w:rsidR="005A51DD" w:rsidRPr="005A51DD" w:rsidRDefault="005A51DD" w:rsidP="005A51DD">
      <w:pPr>
        <w:numPr>
          <w:ilvl w:val="0"/>
          <w:numId w:val="7"/>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Pointers are used to form complex data structures such as linked list, graph, tree, etc.</w:t>
      </w:r>
    </w:p>
    <w:p w14:paraId="64B8E055" w14:textId="77777777" w:rsidR="005A51DD" w:rsidRPr="005A51DD" w:rsidRDefault="005A51DD" w:rsidP="005A51DD">
      <w:pPr>
        <w:shd w:val="clear" w:color="auto" w:fill="FFFFFF"/>
        <w:spacing w:before="100" w:beforeAutospacing="1" w:after="100" w:afterAutospacing="1" w:line="372" w:lineRule="atLeast"/>
        <w:outlineLvl w:val="1"/>
        <w:rPr>
          <w:rFonts w:ascii="Source Sans Pro" w:eastAsia="Times New Roman" w:hAnsi="Source Sans Pro" w:cs="Times New Roman"/>
          <w:b/>
          <w:bCs/>
          <w:color w:val="222222"/>
          <w:sz w:val="39"/>
          <w:szCs w:val="39"/>
          <w:lang w:eastAsia="en-IN"/>
        </w:rPr>
      </w:pPr>
      <w:r w:rsidRPr="005A51DD">
        <w:rPr>
          <w:rFonts w:ascii="Source Sans Pro" w:eastAsia="Times New Roman" w:hAnsi="Source Sans Pro" w:cs="Times New Roman"/>
          <w:b/>
          <w:bCs/>
          <w:color w:val="222222"/>
          <w:sz w:val="39"/>
          <w:szCs w:val="39"/>
          <w:lang w:eastAsia="en-IN"/>
        </w:rPr>
        <w:t>Disadvantages of Pointers in C</w:t>
      </w:r>
    </w:p>
    <w:p w14:paraId="23830003" w14:textId="77777777" w:rsidR="005A51DD" w:rsidRPr="005A51DD" w:rsidRDefault="005A51DD" w:rsidP="005A51DD">
      <w:pPr>
        <w:numPr>
          <w:ilvl w:val="0"/>
          <w:numId w:val="8"/>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Pointers are a little complex to understand.</w:t>
      </w:r>
    </w:p>
    <w:p w14:paraId="73A4327A" w14:textId="77777777" w:rsidR="005A51DD" w:rsidRPr="005A51DD" w:rsidRDefault="005A51DD" w:rsidP="005A51DD">
      <w:pPr>
        <w:numPr>
          <w:ilvl w:val="0"/>
          <w:numId w:val="8"/>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Pointers can lead to various errors such as segmentation faults or can access a memory location which is not required at all.</w:t>
      </w:r>
    </w:p>
    <w:p w14:paraId="7D3165C8" w14:textId="77777777" w:rsidR="005A51DD" w:rsidRPr="005A51DD" w:rsidRDefault="005A51DD" w:rsidP="005A51DD">
      <w:pPr>
        <w:numPr>
          <w:ilvl w:val="0"/>
          <w:numId w:val="8"/>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If an incorrect value is provided to a pointer, it may cause memory corruption.</w:t>
      </w:r>
    </w:p>
    <w:p w14:paraId="6B1AA669" w14:textId="77777777" w:rsidR="005A51DD" w:rsidRPr="005A51DD" w:rsidRDefault="005A51DD" w:rsidP="005A51DD">
      <w:pPr>
        <w:numPr>
          <w:ilvl w:val="0"/>
          <w:numId w:val="8"/>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Pointers are also responsible for memory leakage.</w:t>
      </w:r>
    </w:p>
    <w:p w14:paraId="786EF49D" w14:textId="77777777" w:rsidR="005A51DD" w:rsidRPr="005A51DD" w:rsidRDefault="005A51DD" w:rsidP="005A51DD">
      <w:pPr>
        <w:numPr>
          <w:ilvl w:val="0"/>
          <w:numId w:val="8"/>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Pointers are comparatively slower than that of the variables.</w:t>
      </w:r>
    </w:p>
    <w:p w14:paraId="53AB2F95" w14:textId="77777777" w:rsidR="005A51DD" w:rsidRPr="005A51DD" w:rsidRDefault="005A51DD" w:rsidP="005A51DD">
      <w:pPr>
        <w:numPr>
          <w:ilvl w:val="0"/>
          <w:numId w:val="8"/>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Programmers find it very difficult to work with the pointers; therefore it is programmer's responsibility to manipulate a pointer carefully.</w:t>
      </w:r>
    </w:p>
    <w:p w14:paraId="694D4D67" w14:textId="77777777" w:rsidR="005A51DD" w:rsidRPr="005A51DD" w:rsidRDefault="005A51DD" w:rsidP="005A51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b/>
          <w:bCs/>
          <w:color w:val="222222"/>
          <w:sz w:val="27"/>
          <w:szCs w:val="27"/>
          <w:lang w:eastAsia="en-IN"/>
        </w:rPr>
        <w:lastRenderedPageBreak/>
        <w:t>Summary</w:t>
      </w:r>
    </w:p>
    <w:p w14:paraId="559F664C" w14:textId="77777777" w:rsidR="005A51DD" w:rsidRPr="005A51DD" w:rsidRDefault="005A51DD" w:rsidP="005A51DD">
      <w:pPr>
        <w:numPr>
          <w:ilvl w:val="0"/>
          <w:numId w:val="9"/>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A pointer is nothing but a memory location where data is stored.</w:t>
      </w:r>
    </w:p>
    <w:p w14:paraId="5F245171" w14:textId="77777777" w:rsidR="005A51DD" w:rsidRPr="005A51DD" w:rsidRDefault="005A51DD" w:rsidP="005A51DD">
      <w:pPr>
        <w:numPr>
          <w:ilvl w:val="0"/>
          <w:numId w:val="9"/>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A pointer is used to access the memory location.</w:t>
      </w:r>
    </w:p>
    <w:p w14:paraId="0F55421B" w14:textId="77777777" w:rsidR="005A51DD" w:rsidRPr="005A51DD" w:rsidRDefault="005A51DD" w:rsidP="005A51DD">
      <w:pPr>
        <w:numPr>
          <w:ilvl w:val="0"/>
          <w:numId w:val="9"/>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There are various types of pointers such as a null pointer, wild pointer, void pointer and other types of pointers.</w:t>
      </w:r>
    </w:p>
    <w:p w14:paraId="54D5C86B" w14:textId="77777777" w:rsidR="005A51DD" w:rsidRPr="005A51DD" w:rsidRDefault="005A51DD" w:rsidP="005A51DD">
      <w:pPr>
        <w:numPr>
          <w:ilvl w:val="0"/>
          <w:numId w:val="9"/>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Pointers can be used with array and string to access elements more efficiently.</w:t>
      </w:r>
    </w:p>
    <w:p w14:paraId="28769D12" w14:textId="77777777" w:rsidR="005A51DD" w:rsidRPr="005A51DD" w:rsidRDefault="005A51DD" w:rsidP="005A51DD">
      <w:pPr>
        <w:numPr>
          <w:ilvl w:val="0"/>
          <w:numId w:val="9"/>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We can create function pointers to invoke a function dynamically.</w:t>
      </w:r>
    </w:p>
    <w:p w14:paraId="69747A1A" w14:textId="77777777" w:rsidR="005A51DD" w:rsidRPr="005A51DD" w:rsidRDefault="005A51DD" w:rsidP="005A51DD">
      <w:pPr>
        <w:numPr>
          <w:ilvl w:val="0"/>
          <w:numId w:val="9"/>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Arithmetic operations can be done on a pointer which is known as pointer arithmetic.</w:t>
      </w:r>
    </w:p>
    <w:p w14:paraId="347D2AFC" w14:textId="77777777" w:rsidR="005A51DD" w:rsidRPr="005A51DD" w:rsidRDefault="005A51DD" w:rsidP="005A51DD">
      <w:pPr>
        <w:numPr>
          <w:ilvl w:val="0"/>
          <w:numId w:val="9"/>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Pointers can also point to function which make it easy to call different functions in the case of defining an array of pointers.</w:t>
      </w:r>
    </w:p>
    <w:p w14:paraId="40E6E2D5" w14:textId="77777777" w:rsidR="005A51DD" w:rsidRPr="005A51DD" w:rsidRDefault="005A51DD" w:rsidP="005A51DD">
      <w:pPr>
        <w:numPr>
          <w:ilvl w:val="0"/>
          <w:numId w:val="9"/>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lang w:eastAsia="en-IN"/>
        </w:rPr>
      </w:pPr>
      <w:r w:rsidRPr="005A51DD">
        <w:rPr>
          <w:rFonts w:ascii="Source Sans Pro" w:eastAsia="Times New Roman" w:hAnsi="Source Sans Pro" w:cs="Times New Roman"/>
          <w:color w:val="222222"/>
          <w:sz w:val="27"/>
          <w:szCs w:val="27"/>
          <w:lang w:eastAsia="en-IN"/>
        </w:rPr>
        <w:t>When you want to deal different variable data type, you can use a typecast void pointer.</w:t>
      </w:r>
    </w:p>
    <w:p w14:paraId="6B2C82A1" w14:textId="77777777" w:rsidR="005C5DBF" w:rsidRDefault="005C5DBF"/>
    <w:sectPr w:rsidR="005C5DB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ource Sans Pro">
    <w:charset w:val="00"/>
    <w:family w:val="swiss"/>
    <w:pitch w:val="variable"/>
    <w:sig w:usb0="600002F7" w:usb1="02000001"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AF271A"/>
    <w:multiLevelType w:val="multilevel"/>
    <w:tmpl w:val="89900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D512A91"/>
    <w:multiLevelType w:val="multilevel"/>
    <w:tmpl w:val="707A6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EE7D5D"/>
    <w:multiLevelType w:val="multilevel"/>
    <w:tmpl w:val="723CC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E8F3EBD"/>
    <w:multiLevelType w:val="multilevel"/>
    <w:tmpl w:val="0F80F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6491631"/>
    <w:multiLevelType w:val="multilevel"/>
    <w:tmpl w:val="F36E7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874E80"/>
    <w:multiLevelType w:val="multilevel"/>
    <w:tmpl w:val="87ECE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FA12043"/>
    <w:multiLevelType w:val="multilevel"/>
    <w:tmpl w:val="B8C29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7AD5893"/>
    <w:multiLevelType w:val="multilevel"/>
    <w:tmpl w:val="6F628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929533E"/>
    <w:multiLevelType w:val="multilevel"/>
    <w:tmpl w:val="888490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8"/>
  </w:num>
  <w:num w:numId="3">
    <w:abstractNumId w:val="3"/>
  </w:num>
  <w:num w:numId="4">
    <w:abstractNumId w:val="7"/>
  </w:num>
  <w:num w:numId="5">
    <w:abstractNumId w:val="2"/>
  </w:num>
  <w:num w:numId="6">
    <w:abstractNumId w:val="0"/>
  </w:num>
  <w:num w:numId="7">
    <w:abstractNumId w:val="4"/>
  </w:num>
  <w:num w:numId="8">
    <w:abstractNumId w:val="1"/>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NDS3tDQyNzExMjVR0lEKTi0uzszPAykwrAUAPYa3/SwAAAA="/>
  </w:docVars>
  <w:rsids>
    <w:rsidRoot w:val="009B75EE"/>
    <w:rsid w:val="005A51DD"/>
    <w:rsid w:val="005C5DBF"/>
    <w:rsid w:val="009B75E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A0FE6EF-482B-468E-A012-0BA2ED79A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A51D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5A51DD"/>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5A51DD"/>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51DD"/>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5A51DD"/>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5A51DD"/>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5A51D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5A51DD"/>
    <w:rPr>
      <w:b/>
      <w:bCs/>
    </w:rPr>
  </w:style>
  <w:style w:type="character" w:styleId="Hyperlink">
    <w:name w:val="Hyperlink"/>
    <w:basedOn w:val="DefaultParagraphFont"/>
    <w:uiPriority w:val="99"/>
    <w:semiHidden/>
    <w:unhideWhenUsed/>
    <w:rsid w:val="005A51DD"/>
    <w:rPr>
      <w:color w:val="0000FF"/>
      <w:u w:val="single"/>
    </w:rPr>
  </w:style>
  <w:style w:type="character" w:customStyle="1" w:styleId="toctoggle">
    <w:name w:val="toc_toggle"/>
    <w:basedOn w:val="DefaultParagraphFont"/>
    <w:rsid w:val="005A51DD"/>
  </w:style>
  <w:style w:type="paragraph" w:styleId="HTMLPreformatted">
    <w:name w:val="HTML Preformatted"/>
    <w:basedOn w:val="Normal"/>
    <w:link w:val="HTMLPreformattedChar"/>
    <w:uiPriority w:val="99"/>
    <w:semiHidden/>
    <w:unhideWhenUsed/>
    <w:rsid w:val="005A51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5A51DD"/>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118923">
      <w:bodyDiv w:val="1"/>
      <w:marLeft w:val="0"/>
      <w:marRight w:val="0"/>
      <w:marTop w:val="0"/>
      <w:marBottom w:val="0"/>
      <w:divBdr>
        <w:top w:val="none" w:sz="0" w:space="0" w:color="auto"/>
        <w:left w:val="none" w:sz="0" w:space="0" w:color="auto"/>
        <w:bottom w:val="none" w:sz="0" w:space="0" w:color="auto"/>
        <w:right w:val="none" w:sz="0" w:space="0" w:color="auto"/>
      </w:divBdr>
      <w:divsChild>
        <w:div w:id="1753090165">
          <w:marLeft w:val="0"/>
          <w:marRight w:val="0"/>
          <w:marTop w:val="0"/>
          <w:marBottom w:val="0"/>
          <w:divBdr>
            <w:top w:val="none" w:sz="0" w:space="0" w:color="auto"/>
            <w:left w:val="none" w:sz="0" w:space="0" w:color="auto"/>
            <w:bottom w:val="none" w:sz="0" w:space="0" w:color="auto"/>
            <w:right w:val="none" w:sz="0" w:space="0" w:color="auto"/>
          </w:divBdr>
        </w:div>
        <w:div w:id="1562254932">
          <w:marLeft w:val="0"/>
          <w:marRight w:val="0"/>
          <w:marTop w:val="0"/>
          <w:marBottom w:val="0"/>
          <w:divBdr>
            <w:top w:val="none" w:sz="0" w:space="0" w:color="auto"/>
            <w:left w:val="none" w:sz="0" w:space="0" w:color="auto"/>
            <w:bottom w:val="none" w:sz="0" w:space="0" w:color="auto"/>
            <w:right w:val="none" w:sz="0" w:space="0" w:color="auto"/>
          </w:divBdr>
          <w:divsChild>
            <w:div w:id="1944220115">
              <w:marLeft w:val="0"/>
              <w:marRight w:val="0"/>
              <w:marTop w:val="0"/>
              <w:marBottom w:val="0"/>
              <w:divBdr>
                <w:top w:val="none" w:sz="0" w:space="0" w:color="auto"/>
                <w:left w:val="none" w:sz="0" w:space="0" w:color="auto"/>
                <w:bottom w:val="none" w:sz="0" w:space="0" w:color="auto"/>
                <w:right w:val="none" w:sz="0" w:space="0" w:color="auto"/>
              </w:divBdr>
            </w:div>
            <w:div w:id="1965038866">
              <w:marLeft w:val="0"/>
              <w:marRight w:val="0"/>
              <w:marTop w:val="0"/>
              <w:marBottom w:val="240"/>
              <w:divBdr>
                <w:top w:val="single" w:sz="6" w:space="8" w:color="AAAAAA"/>
                <w:left w:val="single" w:sz="6" w:space="8" w:color="AAAAAA"/>
                <w:bottom w:val="single" w:sz="6" w:space="8" w:color="AAAAAA"/>
                <w:right w:val="single" w:sz="6" w:space="8" w:color="AAAAAA"/>
              </w:divBdr>
            </w:div>
            <w:div w:id="1528448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https://www.guru99.com/images/1/020819_0745_PointersinC2.png" TargetMode="External"/><Relationship Id="rId12" Type="http://schemas.openxmlformats.org/officeDocument/2006/relationships/hyperlink" Target="https://www.guru99.com/images/1/020819_0745_PointersinC4.png"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www.guru99.com/c-programming-tutorial.html" TargetMode="External"/><Relationship Id="rId5" Type="http://schemas.openxmlformats.org/officeDocument/2006/relationships/hyperlink" Target="https://www.guru99.com/images/1/020819_0745_PointersinC1.png" TargetMode="External"/><Relationship Id="rId15" Type="http://schemas.openxmlformats.org/officeDocument/2006/relationships/image" Target="media/image5.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www.guru99.com/images/1/020819_0745_PointersinC3.png" TargetMode="External"/><Relationship Id="rId14" Type="http://schemas.openxmlformats.org/officeDocument/2006/relationships/hyperlink" Target="https://www.guru99.com/images/1/020819_0745_PointersinC5.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12</Pages>
  <Words>1683</Words>
  <Characters>9598</Characters>
  <Application>Microsoft Office Word</Application>
  <DocSecurity>0</DocSecurity>
  <Lines>79</Lines>
  <Paragraphs>22</Paragraphs>
  <ScaleCrop>false</ScaleCrop>
  <Company/>
  <LinksUpToDate>false</LinksUpToDate>
  <CharactersWithSpaces>11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KELLI ANIL KUMAR</dc:creator>
  <cp:keywords/>
  <dc:description/>
  <cp:lastModifiedBy>KAKELLI ANIL KUMAR</cp:lastModifiedBy>
  <cp:revision>2</cp:revision>
  <dcterms:created xsi:type="dcterms:W3CDTF">2021-06-10T09:43:00Z</dcterms:created>
  <dcterms:modified xsi:type="dcterms:W3CDTF">2021-06-10T10:17:00Z</dcterms:modified>
</cp:coreProperties>
</file>